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8CDA6" w14:textId="739F9782" w:rsidR="008A347A" w:rsidRDefault="00AC0286" w:rsidP="00AC0286">
      <w:pPr>
        <w:ind w:left="720"/>
      </w:pPr>
      <w:r>
        <w:t xml:space="preserve">     </w: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2C1393D2" wp14:editId="191D349A">
            <wp:simplePos x="1104900" y="228600"/>
            <wp:positionH relativeFrom="margin">
              <wp:align>left</wp:align>
            </wp:positionH>
            <wp:positionV relativeFrom="margin">
              <wp:align>top</wp:align>
            </wp:positionV>
            <wp:extent cx="1243330" cy="995045"/>
            <wp:effectExtent l="0" t="0" r="0" b="0"/>
            <wp:wrapSquare wrapText="bothSides"/>
            <wp:docPr id="846884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330" cy="99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8EDD38" w14:textId="3732E7BF" w:rsidR="008A347A" w:rsidRPr="00C31EEE" w:rsidRDefault="00014AFC" w:rsidP="008A347A">
      <w:pPr>
        <w:jc w:val="center"/>
        <w:rPr>
          <w:rFonts w:ascii="Calibri" w:hAnsi="Calibri"/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CE7B1C" wp14:editId="4C24B4A4">
                <wp:simplePos x="0" y="0"/>
                <wp:positionH relativeFrom="column">
                  <wp:posOffset>1724025</wp:posOffset>
                </wp:positionH>
                <wp:positionV relativeFrom="paragraph">
                  <wp:posOffset>110490</wp:posOffset>
                </wp:positionV>
                <wp:extent cx="4000500" cy="463550"/>
                <wp:effectExtent l="0" t="0" r="0" b="0"/>
                <wp:wrapSquare wrapText="bothSides"/>
                <wp:docPr id="189514533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46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FFD1F" w14:textId="77777777" w:rsidR="00475BA6" w:rsidRPr="00C31EEE" w:rsidRDefault="00475BA6" w:rsidP="00475BA6">
                            <w:pPr>
                              <w:jc w:val="center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C31EEE">
                              <w:rPr>
                                <w:rFonts w:ascii="Calibri" w:hAnsi="Calibri"/>
                                <w:b/>
                              </w:rPr>
                              <w:t>Hiawassee Downtown Development Authority</w:t>
                            </w:r>
                          </w:p>
                          <w:p w14:paraId="32AE6208" w14:textId="10D7F4EC" w:rsidR="00475BA6" w:rsidRDefault="00475BA6" w:rsidP="00475BA6">
                            <w:pPr>
                              <w:jc w:val="center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C31EEE">
                              <w:rPr>
                                <w:rFonts w:ascii="Calibri" w:hAnsi="Calibri"/>
                                <w:b/>
                              </w:rPr>
                              <w:t xml:space="preserve">Meeting </w:t>
                            </w:r>
                            <w:r w:rsidR="00AE139E">
                              <w:rPr>
                                <w:rFonts w:ascii="Calibri" w:hAnsi="Calibri"/>
                                <w:b/>
                              </w:rPr>
                              <w:t>Minutes</w:t>
                            </w:r>
                            <w:r>
                              <w:rPr>
                                <w:rFonts w:ascii="Calibri" w:hAnsi="Calibri"/>
                                <w:b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CE7B1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35.75pt;margin-top:8.7pt;width:315pt;height:36.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" stroked="f">
                <v:textbox style="mso-fit-shape-to-text:t">
                  <w:txbxContent>
                    <w:p w14:paraId="574FFD1F" w14:textId="77777777" w:rsidR="00475BA6" w:rsidRPr="00C31EEE" w:rsidRDefault="00475BA6" w:rsidP="00475BA6">
                      <w:pPr>
                        <w:jc w:val="center"/>
                        <w:rPr>
                          <w:rFonts w:ascii="Calibri" w:hAnsi="Calibri"/>
                          <w:b/>
                        </w:rPr>
                      </w:pPr>
                      <w:r w:rsidRPr="00C31EEE">
                        <w:rPr>
                          <w:rFonts w:ascii="Calibri" w:hAnsi="Calibri"/>
                          <w:b/>
                        </w:rPr>
                        <w:t>Hiawassee Downtown Development Authority</w:t>
                      </w:r>
                    </w:p>
                    <w:p w14:paraId="32AE6208" w14:textId="10D7F4EC" w:rsidR="00475BA6" w:rsidRDefault="00475BA6" w:rsidP="00475BA6">
                      <w:pPr>
                        <w:jc w:val="center"/>
                        <w:rPr>
                          <w:rFonts w:ascii="Calibri" w:hAnsi="Calibri"/>
                          <w:b/>
                        </w:rPr>
                      </w:pPr>
                      <w:r w:rsidRPr="00C31EEE">
                        <w:rPr>
                          <w:rFonts w:ascii="Calibri" w:hAnsi="Calibri"/>
                          <w:b/>
                        </w:rPr>
                        <w:t xml:space="preserve">Meeting </w:t>
                      </w:r>
                      <w:r w:rsidR="00AE139E">
                        <w:rPr>
                          <w:rFonts w:ascii="Calibri" w:hAnsi="Calibri"/>
                          <w:b/>
                        </w:rPr>
                        <w:t>Minutes</w:t>
                      </w:r>
                      <w:r>
                        <w:rPr>
                          <w:rFonts w:ascii="Calibri" w:hAnsi="Calibri"/>
                          <w:b/>
                        </w:rPr>
                        <w:t xml:space="preserve">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ACCD656" w14:textId="77777777" w:rsidR="002A6D7D" w:rsidRDefault="002A6D7D" w:rsidP="008A347A">
      <w:pPr>
        <w:rPr>
          <w:rFonts w:ascii="Calibri" w:hAnsi="Calibri"/>
        </w:rPr>
      </w:pPr>
    </w:p>
    <w:p w14:paraId="748323B6" w14:textId="77777777" w:rsidR="002A6D7D" w:rsidRDefault="002A6D7D" w:rsidP="008A347A">
      <w:pPr>
        <w:rPr>
          <w:rFonts w:ascii="Calibri" w:hAnsi="Calibri"/>
        </w:rPr>
      </w:pPr>
    </w:p>
    <w:p w14:paraId="5B060EE1" w14:textId="77777777" w:rsidR="002A6D7D" w:rsidRDefault="002A6D7D" w:rsidP="008A347A">
      <w:pPr>
        <w:rPr>
          <w:rFonts w:ascii="Calibri" w:hAnsi="Calibri"/>
        </w:rPr>
      </w:pPr>
    </w:p>
    <w:p w14:paraId="4B0E97DF" w14:textId="77777777" w:rsidR="002A6D7D" w:rsidRDefault="002A6D7D" w:rsidP="008A347A">
      <w:pPr>
        <w:rPr>
          <w:rFonts w:ascii="Calibri" w:hAnsi="Calibri"/>
        </w:rPr>
      </w:pPr>
    </w:p>
    <w:p w14:paraId="35EFA0C6" w14:textId="77777777" w:rsidR="002A6D7D" w:rsidRDefault="002A6D7D" w:rsidP="008A347A">
      <w:pPr>
        <w:rPr>
          <w:rFonts w:ascii="Calibri" w:hAnsi="Calibri"/>
        </w:rPr>
      </w:pPr>
    </w:p>
    <w:p w14:paraId="21C98217" w14:textId="0C6108B4" w:rsidR="008A347A" w:rsidRPr="000C063C" w:rsidRDefault="00C5164F" w:rsidP="008A347A">
      <w:p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ab/>
        <w:t>Date</w:t>
      </w:r>
      <w:r w:rsidR="00FB4A8A" w:rsidRPr="000C063C">
        <w:rPr>
          <w:rFonts w:asciiTheme="minorHAnsi" w:hAnsiTheme="minorHAnsi" w:cstheme="minorHAnsi"/>
          <w:sz w:val="22"/>
          <w:szCs w:val="22"/>
        </w:rPr>
        <w:t xml:space="preserve">: </w:t>
      </w:r>
      <w:r w:rsidR="00FB4A8A" w:rsidRPr="000C063C">
        <w:rPr>
          <w:rFonts w:asciiTheme="minorHAnsi" w:hAnsiTheme="minorHAnsi" w:cstheme="minorHAnsi"/>
          <w:sz w:val="22"/>
          <w:szCs w:val="22"/>
        </w:rPr>
        <w:tab/>
      </w:r>
      <w:r w:rsidR="00FB4A8A" w:rsidRPr="000C063C">
        <w:rPr>
          <w:rFonts w:asciiTheme="minorHAnsi" w:hAnsiTheme="minorHAnsi" w:cstheme="minorHAnsi"/>
          <w:sz w:val="22"/>
          <w:szCs w:val="22"/>
        </w:rPr>
        <w:tab/>
        <w:t>Tuesday</w:t>
      </w:r>
      <w:r w:rsidR="005307AD" w:rsidRPr="000C063C">
        <w:rPr>
          <w:rFonts w:asciiTheme="minorHAnsi" w:hAnsiTheme="minorHAnsi" w:cstheme="minorHAnsi"/>
          <w:sz w:val="22"/>
          <w:szCs w:val="22"/>
        </w:rPr>
        <w:t>,</w:t>
      </w:r>
      <w:r w:rsidR="00200FAA" w:rsidRPr="000C063C">
        <w:rPr>
          <w:rFonts w:asciiTheme="minorHAnsi" w:hAnsiTheme="minorHAnsi" w:cstheme="minorHAnsi"/>
          <w:sz w:val="22"/>
          <w:szCs w:val="22"/>
        </w:rPr>
        <w:t xml:space="preserve"> </w:t>
      </w:r>
      <w:r w:rsidR="005B19D6">
        <w:rPr>
          <w:rFonts w:asciiTheme="minorHAnsi" w:hAnsiTheme="minorHAnsi" w:cstheme="minorHAnsi"/>
          <w:sz w:val="22"/>
          <w:szCs w:val="22"/>
        </w:rPr>
        <w:t>February</w:t>
      </w:r>
      <w:r w:rsidR="00C02AF3">
        <w:rPr>
          <w:rFonts w:asciiTheme="minorHAnsi" w:hAnsiTheme="minorHAnsi" w:cstheme="minorHAnsi"/>
          <w:sz w:val="22"/>
          <w:szCs w:val="22"/>
        </w:rPr>
        <w:t xml:space="preserve"> </w:t>
      </w:r>
      <w:r w:rsidR="005B19D6">
        <w:rPr>
          <w:rFonts w:asciiTheme="minorHAnsi" w:hAnsiTheme="minorHAnsi" w:cstheme="minorHAnsi"/>
          <w:sz w:val="22"/>
          <w:szCs w:val="22"/>
        </w:rPr>
        <w:t>17</w:t>
      </w:r>
      <w:r w:rsidR="00E5487C" w:rsidRPr="000C063C">
        <w:rPr>
          <w:rFonts w:asciiTheme="minorHAnsi" w:hAnsiTheme="minorHAnsi" w:cstheme="minorHAnsi"/>
          <w:sz w:val="22"/>
          <w:szCs w:val="22"/>
        </w:rPr>
        <w:t>,</w:t>
      </w:r>
      <w:r w:rsidR="00DA3779" w:rsidRPr="000C063C">
        <w:rPr>
          <w:rFonts w:asciiTheme="minorHAnsi" w:hAnsiTheme="minorHAnsi" w:cstheme="minorHAnsi"/>
          <w:sz w:val="22"/>
          <w:szCs w:val="22"/>
        </w:rPr>
        <w:t xml:space="preserve"> 202</w:t>
      </w:r>
      <w:r w:rsidR="00C61D73">
        <w:rPr>
          <w:rFonts w:asciiTheme="minorHAnsi" w:hAnsiTheme="minorHAnsi" w:cstheme="minorHAnsi"/>
          <w:sz w:val="22"/>
          <w:szCs w:val="22"/>
        </w:rPr>
        <w:t>6</w:t>
      </w:r>
      <w:r w:rsidR="00D145D4" w:rsidRPr="000C063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A90708A" w14:textId="31934B49" w:rsidR="008A347A" w:rsidRPr="000C063C" w:rsidRDefault="008A347A" w:rsidP="008A347A">
      <w:p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ab/>
        <w:t>Time</w:t>
      </w:r>
      <w:proofErr w:type="gramStart"/>
      <w:r w:rsidRPr="000C063C">
        <w:rPr>
          <w:rFonts w:asciiTheme="minorHAnsi" w:hAnsiTheme="minorHAnsi" w:cstheme="minorHAnsi"/>
          <w:sz w:val="22"/>
          <w:szCs w:val="22"/>
        </w:rPr>
        <w:t>:</w:t>
      </w:r>
      <w:r w:rsidRPr="000C063C">
        <w:rPr>
          <w:rFonts w:asciiTheme="minorHAnsi" w:hAnsiTheme="minorHAnsi" w:cstheme="minorHAnsi"/>
          <w:sz w:val="22"/>
          <w:szCs w:val="22"/>
        </w:rPr>
        <w:tab/>
      </w:r>
      <w:r w:rsidRPr="000C063C">
        <w:rPr>
          <w:rFonts w:asciiTheme="minorHAnsi" w:hAnsiTheme="minorHAnsi" w:cstheme="minorHAnsi"/>
          <w:sz w:val="22"/>
          <w:szCs w:val="22"/>
        </w:rPr>
        <w:tab/>
      </w:r>
      <w:r w:rsidR="001F635A" w:rsidRPr="000C063C">
        <w:rPr>
          <w:rFonts w:asciiTheme="minorHAnsi" w:hAnsiTheme="minorHAnsi" w:cstheme="minorHAnsi"/>
          <w:sz w:val="22"/>
          <w:szCs w:val="22"/>
        </w:rPr>
        <w:t>8</w:t>
      </w:r>
      <w:proofErr w:type="gramEnd"/>
      <w:r w:rsidR="008905B4" w:rsidRPr="000C063C">
        <w:rPr>
          <w:rFonts w:asciiTheme="minorHAnsi" w:hAnsiTheme="minorHAnsi" w:cstheme="minorHAnsi"/>
          <w:sz w:val="22"/>
          <w:szCs w:val="22"/>
        </w:rPr>
        <w:t>:3</w:t>
      </w:r>
      <w:r w:rsidR="005B19D6">
        <w:rPr>
          <w:rFonts w:asciiTheme="minorHAnsi" w:hAnsiTheme="minorHAnsi" w:cstheme="minorHAnsi"/>
          <w:sz w:val="22"/>
          <w:szCs w:val="22"/>
        </w:rPr>
        <w:t>9</w:t>
      </w:r>
      <w:r w:rsidR="008905B4" w:rsidRPr="000C063C">
        <w:rPr>
          <w:rFonts w:asciiTheme="minorHAnsi" w:hAnsiTheme="minorHAnsi" w:cstheme="minorHAnsi"/>
          <w:sz w:val="22"/>
          <w:szCs w:val="22"/>
        </w:rPr>
        <w:t xml:space="preserve"> </w:t>
      </w:r>
      <w:r w:rsidR="001F635A" w:rsidRPr="000C063C">
        <w:rPr>
          <w:rFonts w:asciiTheme="minorHAnsi" w:hAnsiTheme="minorHAnsi" w:cstheme="minorHAnsi"/>
          <w:sz w:val="22"/>
          <w:szCs w:val="22"/>
        </w:rPr>
        <w:t>A</w:t>
      </w:r>
      <w:r w:rsidR="008905B4" w:rsidRPr="000C063C">
        <w:rPr>
          <w:rFonts w:asciiTheme="minorHAnsi" w:hAnsiTheme="minorHAnsi" w:cstheme="minorHAnsi"/>
          <w:sz w:val="22"/>
          <w:szCs w:val="22"/>
        </w:rPr>
        <w:t>M</w:t>
      </w:r>
    </w:p>
    <w:p w14:paraId="223A4337" w14:textId="1029D922" w:rsidR="008A347A" w:rsidRDefault="008A347A" w:rsidP="008A347A">
      <w:p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ab/>
        <w:t>Location:</w:t>
      </w:r>
      <w:r w:rsidRPr="000C063C">
        <w:rPr>
          <w:rFonts w:asciiTheme="minorHAnsi" w:hAnsiTheme="minorHAnsi" w:cstheme="minorHAnsi"/>
          <w:sz w:val="22"/>
          <w:szCs w:val="22"/>
        </w:rPr>
        <w:tab/>
      </w:r>
      <w:r w:rsidR="00AC335C" w:rsidRPr="000C063C">
        <w:rPr>
          <w:rFonts w:asciiTheme="minorHAnsi" w:hAnsiTheme="minorHAnsi" w:cstheme="minorHAnsi"/>
          <w:sz w:val="22"/>
          <w:szCs w:val="22"/>
        </w:rPr>
        <w:t>50 River Street</w:t>
      </w:r>
      <w:r w:rsidR="00836206">
        <w:rPr>
          <w:rFonts w:asciiTheme="minorHAnsi" w:hAnsiTheme="minorHAnsi" w:cstheme="minorHAnsi"/>
          <w:sz w:val="22"/>
          <w:szCs w:val="22"/>
        </w:rPr>
        <w:t>, Upstairs Training Room</w:t>
      </w:r>
    </w:p>
    <w:p w14:paraId="1D5CDFFE" w14:textId="0674DE96" w:rsidR="00AE139E" w:rsidRDefault="00AE139E" w:rsidP="00AE139E">
      <w:pPr>
        <w:ind w:firstLine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oard Present:</w:t>
      </w:r>
      <w:r>
        <w:rPr>
          <w:rFonts w:asciiTheme="minorHAnsi" w:hAnsiTheme="minorHAnsi" w:cstheme="minorHAnsi"/>
          <w:sz w:val="22"/>
          <w:szCs w:val="22"/>
        </w:rPr>
        <w:tab/>
        <w:t>Shawn Farmer, Kristi Bryant, Bradley Barrett</w:t>
      </w:r>
      <w:r w:rsidR="005B19D6">
        <w:rPr>
          <w:rFonts w:asciiTheme="minorHAnsi" w:hAnsiTheme="minorHAnsi" w:cstheme="minorHAnsi"/>
          <w:sz w:val="22"/>
          <w:szCs w:val="22"/>
        </w:rPr>
        <w:t>, Nancy Noblet</w:t>
      </w:r>
    </w:p>
    <w:p w14:paraId="0F09E104" w14:textId="77777777" w:rsidR="00AE139E" w:rsidRDefault="00AE139E" w:rsidP="00AE139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  <w:t>Staff Present:</w:t>
      </w:r>
      <w:r>
        <w:rPr>
          <w:rFonts w:asciiTheme="minorHAnsi" w:hAnsiTheme="minorHAnsi" w:cstheme="minorHAnsi"/>
          <w:sz w:val="22"/>
          <w:szCs w:val="22"/>
        </w:rPr>
        <w:tab/>
        <w:t>Lily Ponitz, Jinelle Wagner</w:t>
      </w:r>
    </w:p>
    <w:p w14:paraId="090A0819" w14:textId="6284F8D5" w:rsidR="00AE139E" w:rsidRPr="000C063C" w:rsidRDefault="00AE139E" w:rsidP="00AE139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  <w:t>Guests Present:</w:t>
      </w:r>
      <w:r>
        <w:rPr>
          <w:rFonts w:asciiTheme="minorHAnsi" w:hAnsiTheme="minorHAnsi" w:cstheme="minorHAnsi"/>
          <w:sz w:val="22"/>
          <w:szCs w:val="22"/>
        </w:rPr>
        <w:tab/>
        <w:t>Leslie Howard</w:t>
      </w:r>
      <w:r w:rsidR="00B32BE9">
        <w:rPr>
          <w:rFonts w:asciiTheme="minorHAnsi" w:hAnsiTheme="minorHAnsi" w:cstheme="minorHAnsi"/>
          <w:sz w:val="22"/>
          <w:szCs w:val="22"/>
        </w:rPr>
        <w:t xml:space="preserve">, </w:t>
      </w:r>
      <w:r w:rsidR="005B19D6">
        <w:rPr>
          <w:rFonts w:asciiTheme="minorHAnsi" w:hAnsiTheme="minorHAnsi" w:cstheme="minorHAnsi"/>
          <w:sz w:val="22"/>
          <w:szCs w:val="22"/>
        </w:rPr>
        <w:t>Jim Olson</w:t>
      </w:r>
      <w:r w:rsidR="00B32BE9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Caitlin Ayers, William Ayers</w:t>
      </w:r>
    </w:p>
    <w:p w14:paraId="0D6CAE06" w14:textId="77777777" w:rsidR="00AE139E" w:rsidRPr="000C063C" w:rsidRDefault="00AE139E" w:rsidP="008A347A">
      <w:pPr>
        <w:rPr>
          <w:rFonts w:asciiTheme="minorHAnsi" w:hAnsiTheme="minorHAnsi" w:cstheme="minorHAnsi"/>
          <w:sz w:val="22"/>
          <w:szCs w:val="22"/>
        </w:rPr>
      </w:pPr>
    </w:p>
    <w:p w14:paraId="303149BB" w14:textId="77777777" w:rsidR="008A347A" w:rsidRPr="000C063C" w:rsidRDefault="008A347A" w:rsidP="008A347A">
      <w:pPr>
        <w:rPr>
          <w:rFonts w:asciiTheme="minorHAnsi" w:hAnsiTheme="minorHAnsi" w:cstheme="minorHAnsi"/>
          <w:sz w:val="22"/>
          <w:szCs w:val="22"/>
        </w:rPr>
      </w:pPr>
    </w:p>
    <w:p w14:paraId="6DE65FFA" w14:textId="137911A1" w:rsidR="008A347A" w:rsidRPr="008F2D19" w:rsidRDefault="008A347A" w:rsidP="008A347A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F2D19">
        <w:rPr>
          <w:rFonts w:asciiTheme="minorHAnsi" w:hAnsiTheme="minorHAnsi" w:cstheme="minorHAnsi"/>
          <w:b/>
          <w:bCs/>
          <w:sz w:val="22"/>
          <w:szCs w:val="22"/>
        </w:rPr>
        <w:t>Call to order</w:t>
      </w:r>
      <w:r w:rsidR="00AE139E" w:rsidRPr="008F2D1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0784410C" w14:textId="77C022FA" w:rsidR="005B19D6" w:rsidRDefault="005B19D6" w:rsidP="005B19D6">
      <w:pPr>
        <w:ind w:left="10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radly</w:t>
      </w:r>
      <w:r w:rsidR="008F2D19">
        <w:rPr>
          <w:rFonts w:asciiTheme="minorHAnsi" w:hAnsiTheme="minorHAnsi" w:cstheme="minorHAnsi"/>
          <w:sz w:val="22"/>
          <w:szCs w:val="22"/>
        </w:rPr>
        <w:t xml:space="preserve"> called the meeting to order at 8:3</w:t>
      </w:r>
      <w:r>
        <w:rPr>
          <w:rFonts w:asciiTheme="minorHAnsi" w:hAnsiTheme="minorHAnsi" w:cstheme="minorHAnsi"/>
          <w:sz w:val="22"/>
          <w:szCs w:val="22"/>
        </w:rPr>
        <w:t>9</w:t>
      </w:r>
      <w:r w:rsidR="008F2D19">
        <w:rPr>
          <w:rFonts w:asciiTheme="minorHAnsi" w:hAnsiTheme="minorHAnsi" w:cstheme="minorHAnsi"/>
          <w:sz w:val="22"/>
          <w:szCs w:val="22"/>
        </w:rPr>
        <w:t xml:space="preserve"> AM.</w:t>
      </w:r>
    </w:p>
    <w:p w14:paraId="16419754" w14:textId="77777777" w:rsidR="00FF460C" w:rsidRPr="000C063C" w:rsidRDefault="00FF460C" w:rsidP="0033447B">
      <w:pPr>
        <w:rPr>
          <w:rFonts w:asciiTheme="minorHAnsi" w:hAnsiTheme="minorHAnsi" w:cstheme="minorHAnsi"/>
          <w:sz w:val="22"/>
          <w:szCs w:val="22"/>
        </w:rPr>
      </w:pPr>
    </w:p>
    <w:p w14:paraId="2A60E3F9" w14:textId="67E839DB" w:rsidR="00022521" w:rsidRDefault="00022521" w:rsidP="00D31DFF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022521">
        <w:rPr>
          <w:rFonts w:asciiTheme="minorHAnsi" w:hAnsiTheme="minorHAnsi" w:cstheme="minorHAnsi"/>
          <w:b/>
          <w:bCs/>
          <w:sz w:val="22"/>
          <w:szCs w:val="22"/>
        </w:rPr>
        <w:t>Swear in new Board Member: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Nancy Noblet</w:t>
      </w:r>
    </w:p>
    <w:p w14:paraId="18CC5712" w14:textId="77777777" w:rsidR="00022521" w:rsidRDefault="00022521" w:rsidP="00022521">
      <w:pPr>
        <w:ind w:left="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130FE9E4" w14:textId="7C120ECA" w:rsidR="00D31DFF" w:rsidRPr="008F2D19" w:rsidRDefault="00D31DFF" w:rsidP="00D31DFF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F2D19">
        <w:rPr>
          <w:rFonts w:asciiTheme="minorHAnsi" w:hAnsiTheme="minorHAnsi" w:cstheme="minorHAnsi"/>
          <w:b/>
          <w:bCs/>
          <w:sz w:val="22"/>
          <w:szCs w:val="22"/>
        </w:rPr>
        <w:t xml:space="preserve">Adopt agenda as set </w:t>
      </w:r>
      <w:r w:rsidR="000C7415" w:rsidRPr="008F2D19">
        <w:rPr>
          <w:rFonts w:asciiTheme="minorHAnsi" w:hAnsiTheme="minorHAnsi" w:cstheme="minorHAnsi"/>
          <w:b/>
          <w:bCs/>
          <w:sz w:val="22"/>
          <w:szCs w:val="22"/>
        </w:rPr>
        <w:t>or amended</w:t>
      </w:r>
      <w:r w:rsidR="005B19D6">
        <w:rPr>
          <w:rFonts w:asciiTheme="minorHAnsi" w:hAnsiTheme="minorHAnsi" w:cstheme="minorHAnsi"/>
          <w:b/>
          <w:bCs/>
          <w:sz w:val="22"/>
          <w:szCs w:val="22"/>
        </w:rPr>
        <w:t xml:space="preserve"> – Amend</w:t>
      </w:r>
      <w:r w:rsidR="00F56133">
        <w:rPr>
          <w:rFonts w:asciiTheme="minorHAnsi" w:hAnsiTheme="minorHAnsi" w:cstheme="minorHAnsi"/>
          <w:b/>
          <w:bCs/>
          <w:sz w:val="22"/>
          <w:szCs w:val="22"/>
        </w:rPr>
        <w:t xml:space="preserve"> to add</w:t>
      </w:r>
      <w:r w:rsidR="005B19D6">
        <w:rPr>
          <w:rFonts w:asciiTheme="minorHAnsi" w:hAnsiTheme="minorHAnsi" w:cstheme="minorHAnsi"/>
          <w:b/>
          <w:bCs/>
          <w:sz w:val="22"/>
          <w:szCs w:val="22"/>
        </w:rPr>
        <w:t xml:space="preserve"> 10</w:t>
      </w:r>
      <w:r w:rsidR="00F56133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5B19D6">
        <w:rPr>
          <w:rFonts w:asciiTheme="minorHAnsi" w:hAnsiTheme="minorHAnsi" w:cstheme="minorHAnsi"/>
          <w:b/>
          <w:bCs/>
          <w:sz w:val="22"/>
          <w:szCs w:val="22"/>
        </w:rPr>
        <w:t xml:space="preserve"> Race Timing Contract</w:t>
      </w:r>
    </w:p>
    <w:p w14:paraId="3AE2B6D5" w14:textId="1735E306" w:rsidR="008F2D19" w:rsidRDefault="008F2D19" w:rsidP="008F2D19">
      <w:pPr>
        <w:ind w:left="1080"/>
        <w:rPr>
          <w:rFonts w:asciiTheme="minorHAnsi" w:hAnsiTheme="minorHAnsi" w:cstheme="minorHAnsi"/>
          <w:sz w:val="22"/>
          <w:szCs w:val="22"/>
        </w:rPr>
      </w:pPr>
      <w:r w:rsidRPr="008F2D19">
        <w:rPr>
          <w:rFonts w:asciiTheme="minorHAnsi" w:hAnsiTheme="minorHAnsi" w:cstheme="minorHAnsi"/>
          <w:sz w:val="22"/>
          <w:szCs w:val="22"/>
        </w:rPr>
        <w:t xml:space="preserve">Motion: </w:t>
      </w:r>
      <w:r w:rsidR="00B65AB0">
        <w:rPr>
          <w:rFonts w:asciiTheme="minorHAnsi" w:hAnsiTheme="minorHAnsi" w:cstheme="minorHAnsi"/>
          <w:sz w:val="22"/>
          <w:szCs w:val="22"/>
        </w:rPr>
        <w:t>Shawn</w:t>
      </w:r>
      <w:r w:rsidRPr="008F2D19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B65AB0">
        <w:rPr>
          <w:rFonts w:asciiTheme="minorHAnsi" w:hAnsiTheme="minorHAnsi" w:cstheme="minorHAnsi"/>
          <w:sz w:val="22"/>
          <w:szCs w:val="22"/>
        </w:rPr>
        <w:t>Bradl</w:t>
      </w:r>
      <w:r w:rsidR="007546AC">
        <w:rPr>
          <w:rFonts w:asciiTheme="minorHAnsi" w:hAnsiTheme="minorHAnsi" w:cstheme="minorHAnsi"/>
          <w:sz w:val="22"/>
          <w:szCs w:val="22"/>
        </w:rPr>
        <w:t>e</w:t>
      </w:r>
      <w:r w:rsidR="00B65AB0">
        <w:rPr>
          <w:rFonts w:asciiTheme="minorHAnsi" w:hAnsiTheme="minorHAnsi" w:cstheme="minorHAnsi"/>
          <w:sz w:val="22"/>
          <w:szCs w:val="22"/>
        </w:rPr>
        <w:t>y</w:t>
      </w:r>
      <w:r w:rsidRPr="008F2D19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5149410B" w14:textId="77777777" w:rsidR="00FF460C" w:rsidRPr="000C063C" w:rsidRDefault="00FF460C" w:rsidP="00FF460C">
      <w:pPr>
        <w:rPr>
          <w:rFonts w:asciiTheme="minorHAnsi" w:hAnsiTheme="minorHAnsi" w:cstheme="minorHAnsi"/>
          <w:sz w:val="22"/>
          <w:szCs w:val="22"/>
        </w:rPr>
      </w:pPr>
    </w:p>
    <w:p w14:paraId="6A25064C" w14:textId="77777777" w:rsidR="008F0D2A" w:rsidRPr="008F0D2A" w:rsidRDefault="008F0D2A" w:rsidP="008F0D2A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F0D2A">
        <w:rPr>
          <w:rFonts w:asciiTheme="minorHAnsi" w:hAnsiTheme="minorHAnsi" w:cstheme="minorHAnsi"/>
          <w:b/>
          <w:bCs/>
          <w:sz w:val="22"/>
          <w:szCs w:val="22"/>
        </w:rPr>
        <w:t xml:space="preserve">Approval of January 20, </w:t>
      </w:r>
      <w:proofErr w:type="gramStart"/>
      <w:r w:rsidRPr="008F0D2A">
        <w:rPr>
          <w:rFonts w:asciiTheme="minorHAnsi" w:hAnsiTheme="minorHAnsi" w:cstheme="minorHAnsi"/>
          <w:b/>
          <w:bCs/>
          <w:sz w:val="22"/>
          <w:szCs w:val="22"/>
        </w:rPr>
        <w:t>2026</w:t>
      </w:r>
      <w:proofErr w:type="gramEnd"/>
      <w:r w:rsidRPr="008F0D2A">
        <w:rPr>
          <w:rFonts w:asciiTheme="minorHAnsi" w:hAnsiTheme="minorHAnsi" w:cstheme="minorHAnsi"/>
          <w:b/>
          <w:bCs/>
          <w:sz w:val="22"/>
          <w:szCs w:val="22"/>
        </w:rPr>
        <w:t xml:space="preserve"> meeting minutes</w:t>
      </w:r>
    </w:p>
    <w:p w14:paraId="296F7BEF" w14:textId="77777777" w:rsidR="008F0D2A" w:rsidRDefault="008F0D2A" w:rsidP="008F0D2A">
      <w:pPr>
        <w:ind w:left="1080"/>
        <w:rPr>
          <w:rFonts w:asciiTheme="minorHAnsi" w:hAnsiTheme="minorHAnsi" w:cstheme="minorHAnsi"/>
          <w:sz w:val="22"/>
          <w:szCs w:val="22"/>
        </w:rPr>
      </w:pPr>
      <w:r w:rsidRPr="008F0D2A">
        <w:rPr>
          <w:rFonts w:asciiTheme="minorHAnsi" w:hAnsiTheme="minorHAnsi" w:cstheme="minorHAnsi"/>
          <w:sz w:val="22"/>
          <w:szCs w:val="22"/>
        </w:rPr>
        <w:t>Motion: Shawn | Second: Bradley | Approved</w:t>
      </w:r>
    </w:p>
    <w:p w14:paraId="4EF3D11D" w14:textId="77777777" w:rsidR="008F0D2A" w:rsidRPr="008F0D2A" w:rsidRDefault="008F0D2A" w:rsidP="008F0D2A">
      <w:pPr>
        <w:ind w:left="1080"/>
        <w:rPr>
          <w:rFonts w:asciiTheme="minorHAnsi" w:hAnsiTheme="minorHAnsi" w:cstheme="minorHAnsi"/>
          <w:sz w:val="22"/>
          <w:szCs w:val="22"/>
        </w:rPr>
      </w:pPr>
    </w:p>
    <w:p w14:paraId="6157CA3B" w14:textId="347B7738" w:rsidR="008F0D2A" w:rsidRDefault="008F0D2A" w:rsidP="00FF460C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Approval of Board Officers – Chair: Bradly Barrett, Vice Chair: Kristi Dyer, Treasurer: Shawn Farmer, Secretary: </w:t>
      </w:r>
      <w:r w:rsidRPr="008F0D2A">
        <w:rPr>
          <w:rFonts w:asciiTheme="minorHAnsi" w:hAnsiTheme="minorHAnsi" w:cstheme="minorHAnsi"/>
          <w:b/>
          <w:bCs/>
          <w:sz w:val="22"/>
          <w:szCs w:val="22"/>
        </w:rPr>
        <w:t>Jinelle Wagner</w:t>
      </w:r>
    </w:p>
    <w:p w14:paraId="39C89FEB" w14:textId="58187410" w:rsidR="008F0D2A" w:rsidRPr="008F0D2A" w:rsidRDefault="008F0D2A" w:rsidP="008F0D2A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  <w:r w:rsidRPr="008F0D2A">
        <w:rPr>
          <w:rFonts w:asciiTheme="minorHAnsi" w:hAnsiTheme="minorHAnsi" w:cstheme="minorHAnsi"/>
          <w:sz w:val="22"/>
          <w:szCs w:val="22"/>
        </w:rPr>
        <w:t>Motion: Shawn | Second: Bradley | Approved</w:t>
      </w:r>
    </w:p>
    <w:p w14:paraId="2204AE95" w14:textId="77777777" w:rsidR="00FF460C" w:rsidRPr="000C063C" w:rsidRDefault="00FF460C" w:rsidP="00B4040E">
      <w:pPr>
        <w:rPr>
          <w:rFonts w:asciiTheme="minorHAnsi" w:hAnsiTheme="minorHAnsi" w:cstheme="minorHAnsi"/>
          <w:sz w:val="22"/>
          <w:szCs w:val="22"/>
        </w:rPr>
      </w:pPr>
    </w:p>
    <w:p w14:paraId="01E22A2A" w14:textId="32CF9285" w:rsidR="00906E4E" w:rsidRPr="001330B0" w:rsidRDefault="00FF460C" w:rsidP="00906E4E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1330B0">
        <w:rPr>
          <w:rFonts w:asciiTheme="minorHAnsi" w:hAnsiTheme="minorHAnsi" w:cstheme="minorHAnsi"/>
          <w:b/>
          <w:bCs/>
          <w:sz w:val="22"/>
          <w:szCs w:val="22"/>
        </w:rPr>
        <w:t>Financial Update</w:t>
      </w:r>
    </w:p>
    <w:p w14:paraId="29BE2B17" w14:textId="297B4F8A" w:rsidR="0090167D" w:rsidRDefault="0044544B" w:rsidP="0090167D">
      <w:pPr>
        <w:pStyle w:val="ListParagraph"/>
        <w:numPr>
          <w:ilvl w:val="0"/>
          <w:numId w:val="7"/>
        </w:num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eneral Fund available balance is approx. $6,000</w:t>
      </w:r>
    </w:p>
    <w:p w14:paraId="7B3B0363" w14:textId="18FA5E19" w:rsidR="0044544B" w:rsidRDefault="0044544B" w:rsidP="0090167D">
      <w:pPr>
        <w:pStyle w:val="ListParagraph"/>
        <w:numPr>
          <w:ilvl w:val="0"/>
          <w:numId w:val="7"/>
        </w:num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undraising: Hikewassee, Hiawassee half marathon/ 5K, and the FUN-Draiser have cash allocated and reserved funds to them. Available balance of $4,600</w:t>
      </w:r>
    </w:p>
    <w:p w14:paraId="784C08BF" w14:textId="1E0B4BAA" w:rsidR="0044544B" w:rsidRDefault="0044544B" w:rsidP="0090167D">
      <w:pPr>
        <w:pStyle w:val="ListParagraph"/>
        <w:numPr>
          <w:ilvl w:val="0"/>
          <w:numId w:val="7"/>
        </w:num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alance for PBC loan is improving now that more rent is being collected</w:t>
      </w:r>
    </w:p>
    <w:p w14:paraId="0488DF80" w14:textId="173F0BDE" w:rsidR="0044544B" w:rsidRPr="0044544B" w:rsidRDefault="0044544B" w:rsidP="0044544B">
      <w:pPr>
        <w:pStyle w:val="ListParagraph"/>
        <w:numPr>
          <w:ilvl w:val="0"/>
          <w:numId w:val="7"/>
        </w:num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RC Grant Retainage has been paid for covering interest and principal</w:t>
      </w:r>
    </w:p>
    <w:p w14:paraId="1F507639" w14:textId="4D3B0851" w:rsidR="00904251" w:rsidRPr="00B65AB0" w:rsidRDefault="00904251" w:rsidP="00B65AB0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  <w:r w:rsidRPr="00B65AB0">
        <w:rPr>
          <w:rFonts w:asciiTheme="minorHAnsi" w:hAnsiTheme="minorHAnsi" w:cstheme="minorHAnsi"/>
          <w:sz w:val="22"/>
          <w:szCs w:val="22"/>
        </w:rPr>
        <w:t xml:space="preserve">Motion to approve financial update: </w:t>
      </w:r>
      <w:r w:rsidR="00B65AB0" w:rsidRPr="00B65AB0">
        <w:rPr>
          <w:rFonts w:asciiTheme="minorHAnsi" w:hAnsiTheme="minorHAnsi" w:cstheme="minorHAnsi"/>
          <w:sz w:val="22"/>
          <w:szCs w:val="22"/>
        </w:rPr>
        <w:t>Bradl</w:t>
      </w:r>
      <w:r w:rsidR="00561360">
        <w:rPr>
          <w:rFonts w:asciiTheme="minorHAnsi" w:hAnsiTheme="minorHAnsi" w:cstheme="minorHAnsi"/>
          <w:sz w:val="22"/>
          <w:szCs w:val="22"/>
        </w:rPr>
        <w:t>e</w:t>
      </w:r>
      <w:r w:rsidR="00B65AB0" w:rsidRPr="00B65AB0">
        <w:rPr>
          <w:rFonts w:asciiTheme="minorHAnsi" w:hAnsiTheme="minorHAnsi" w:cstheme="minorHAnsi"/>
          <w:sz w:val="22"/>
          <w:szCs w:val="22"/>
        </w:rPr>
        <w:t>y</w:t>
      </w:r>
      <w:r w:rsidRPr="00B65AB0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B65AB0" w:rsidRPr="00B65AB0">
        <w:rPr>
          <w:rFonts w:asciiTheme="minorHAnsi" w:hAnsiTheme="minorHAnsi" w:cstheme="minorHAnsi"/>
          <w:sz w:val="22"/>
          <w:szCs w:val="22"/>
        </w:rPr>
        <w:t>Shaw</w:t>
      </w:r>
      <w:r w:rsidR="00561360">
        <w:rPr>
          <w:rFonts w:asciiTheme="minorHAnsi" w:hAnsiTheme="minorHAnsi" w:cstheme="minorHAnsi"/>
          <w:sz w:val="22"/>
          <w:szCs w:val="22"/>
        </w:rPr>
        <w:t>n</w:t>
      </w:r>
      <w:r w:rsidRPr="00B65AB0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49AEE2AA" w14:textId="77777777" w:rsidR="00FF460C" w:rsidRPr="00FF460C" w:rsidRDefault="00FF460C" w:rsidP="00FF460C">
      <w:pPr>
        <w:rPr>
          <w:rFonts w:asciiTheme="minorHAnsi" w:hAnsiTheme="minorHAnsi" w:cstheme="minorHAnsi"/>
          <w:sz w:val="22"/>
          <w:szCs w:val="22"/>
        </w:rPr>
      </w:pPr>
    </w:p>
    <w:p w14:paraId="23EA0F1F" w14:textId="7F9A664C" w:rsidR="00F519CA" w:rsidRPr="00836523" w:rsidRDefault="00F519CA" w:rsidP="00176DB8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36523">
        <w:rPr>
          <w:rFonts w:asciiTheme="minorHAnsi" w:hAnsiTheme="minorHAnsi" w:cstheme="minorHAnsi"/>
          <w:b/>
          <w:bCs/>
          <w:sz w:val="22"/>
          <w:szCs w:val="22"/>
        </w:rPr>
        <w:t>Directors Update</w:t>
      </w:r>
    </w:p>
    <w:p w14:paraId="2D8A7D19" w14:textId="77777777" w:rsidR="0077776D" w:rsidRDefault="0044544B" w:rsidP="0044544B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ikeawassee</w:t>
      </w:r>
    </w:p>
    <w:p w14:paraId="78000E13" w14:textId="73235540" w:rsidR="0044544B" w:rsidRPr="0044544B" w:rsidRDefault="0044544B" w:rsidP="0077776D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iker Feed starts Monday the 23</w:t>
      </w:r>
      <w:r w:rsidRPr="0044544B">
        <w:rPr>
          <w:rFonts w:asciiTheme="minorHAnsi" w:hAnsiTheme="minorHAnsi" w:cstheme="minorHAnsi"/>
          <w:sz w:val="22"/>
          <w:szCs w:val="22"/>
          <w:vertAlign w:val="superscript"/>
        </w:rPr>
        <w:t>rd</w:t>
      </w:r>
      <w:r>
        <w:rPr>
          <w:rFonts w:asciiTheme="minorHAnsi" w:hAnsiTheme="minorHAnsi" w:cstheme="minorHAnsi"/>
          <w:sz w:val="22"/>
          <w:szCs w:val="22"/>
        </w:rPr>
        <w:t xml:space="preserve"> of February and Volunteers for Hiker Van are set with 19 drivers in total. Van wrap is happening currently. Paint repair on van was $1,200 and was done before the wrap.</w:t>
      </w:r>
    </w:p>
    <w:p w14:paraId="3D1E89EC" w14:textId="706B9113" w:rsidR="00C34F37" w:rsidRDefault="00905A6C" w:rsidP="00CD268E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ikeawassee / </w:t>
      </w:r>
      <w:r w:rsidR="00C34F37">
        <w:rPr>
          <w:rFonts w:asciiTheme="minorHAnsi" w:hAnsiTheme="minorHAnsi" w:cstheme="minorHAnsi"/>
          <w:sz w:val="22"/>
          <w:szCs w:val="22"/>
        </w:rPr>
        <w:t>Hiawassee Half Marathon &amp; 5K Update</w:t>
      </w:r>
      <w:r w:rsidR="008F5424">
        <w:rPr>
          <w:rFonts w:asciiTheme="minorHAnsi" w:hAnsiTheme="minorHAnsi" w:cstheme="minorHAnsi"/>
          <w:sz w:val="22"/>
          <w:szCs w:val="22"/>
        </w:rPr>
        <w:t>s</w:t>
      </w:r>
    </w:p>
    <w:p w14:paraId="47B7ECA9" w14:textId="36287B3B" w:rsidR="002F7DBA" w:rsidRPr="002F7DBA" w:rsidRDefault="002F7DBA" w:rsidP="002F7DBA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80 people have signed </w:t>
      </w:r>
      <w:proofErr w:type="gramStart"/>
      <w:r>
        <w:rPr>
          <w:rFonts w:asciiTheme="minorHAnsi" w:hAnsiTheme="minorHAnsi" w:cstheme="minorHAnsi"/>
          <w:sz w:val="22"/>
          <w:szCs w:val="22"/>
        </w:rPr>
        <w:t>up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and we are working with a company to help format the race. Permit was obtained by GDOT, 19 volunteers so far. 5 aid stations that will need volunteers and for Packet Pick Up before and after. </w:t>
      </w:r>
    </w:p>
    <w:p w14:paraId="3E5F7D7C" w14:textId="5717C1ED" w:rsidR="005108EF" w:rsidRDefault="002F7DBA" w:rsidP="00CD268E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nchanted Music on the Square</w:t>
      </w:r>
    </w:p>
    <w:p w14:paraId="0CDBE812" w14:textId="01E2AB8A" w:rsidR="002B262F" w:rsidRDefault="002F7DBA" w:rsidP="002B262F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ntering its’ 27</w:t>
      </w:r>
      <w:r w:rsidRPr="002F7DBA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year and will run from Memorial through Labor Day in the downtown square </w:t>
      </w:r>
    </w:p>
    <w:p w14:paraId="0BF9A331" w14:textId="334F061C" w:rsidR="002F7DBA" w:rsidRDefault="002F7DBA" w:rsidP="002B262F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DA is taking over aspects of the event from previous organizers </w:t>
      </w:r>
    </w:p>
    <w:p w14:paraId="502FD162" w14:textId="1778CA61" w:rsidR="002F7DBA" w:rsidRPr="00CD268E" w:rsidRDefault="002F7DBA" w:rsidP="002B262F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rtists are booked and the Civic Center will be used for rain back up</w:t>
      </w:r>
    </w:p>
    <w:p w14:paraId="54795CED" w14:textId="77777777" w:rsidR="003535BC" w:rsidRDefault="003535BC" w:rsidP="003535BC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545D1111" w14:textId="2E530898" w:rsidR="002F7DBA" w:rsidRDefault="002F7DBA" w:rsidP="00176DB8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Night Market Update</w:t>
      </w:r>
    </w:p>
    <w:p w14:paraId="64985AC6" w14:textId="031C7FBF" w:rsidR="002F7DBA" w:rsidRDefault="00365B48" w:rsidP="0077776D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ll bands are booked and waiting on confirmation for August with </w:t>
      </w:r>
      <w:proofErr w:type="gramStart"/>
      <w:r>
        <w:rPr>
          <w:rFonts w:asciiTheme="minorHAnsi" w:hAnsiTheme="minorHAnsi" w:cstheme="minorHAnsi"/>
          <w:sz w:val="22"/>
          <w:szCs w:val="22"/>
        </w:rPr>
        <w:t>returning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and new acts</w:t>
      </w:r>
    </w:p>
    <w:p w14:paraId="0808A6BC" w14:textId="4D83508A" w:rsidR="00365B48" w:rsidRDefault="00365B48" w:rsidP="0077776D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endors in the past have been alerted to the new dates along with working on new vendors</w:t>
      </w:r>
    </w:p>
    <w:p w14:paraId="6E9C9CBD" w14:textId="129DED64" w:rsidR="00365B48" w:rsidRDefault="00365B48" w:rsidP="0077776D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Business owners will need to be updated on when this will be held if they want to stay open late</w:t>
      </w:r>
    </w:p>
    <w:p w14:paraId="18DBDC22" w14:textId="190ADB8A" w:rsidR="00365B48" w:rsidRPr="0077776D" w:rsidRDefault="00365B48" w:rsidP="0077776D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ponsors </w:t>
      </w:r>
      <w:proofErr w:type="gramStart"/>
      <w:r>
        <w:rPr>
          <w:rFonts w:asciiTheme="minorHAnsi" w:hAnsiTheme="minorHAnsi" w:cstheme="minorHAnsi"/>
          <w:sz w:val="22"/>
          <w:szCs w:val="22"/>
        </w:rPr>
        <w:t>are needing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to be confirmed by April/ May so they can be on marketing materials</w:t>
      </w:r>
    </w:p>
    <w:p w14:paraId="339E414E" w14:textId="77777777" w:rsidR="0077776D" w:rsidRPr="0077776D" w:rsidRDefault="0077776D" w:rsidP="0077776D">
      <w:pPr>
        <w:rPr>
          <w:rFonts w:asciiTheme="minorHAnsi" w:hAnsiTheme="minorHAnsi" w:cstheme="minorHAnsi"/>
          <w:sz w:val="22"/>
          <w:szCs w:val="22"/>
        </w:rPr>
      </w:pPr>
    </w:p>
    <w:p w14:paraId="4A706256" w14:textId="0FF8BC50" w:rsidR="003535BC" w:rsidRPr="00363C46" w:rsidRDefault="003535BC" w:rsidP="00176DB8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363C46">
        <w:rPr>
          <w:rFonts w:asciiTheme="minorHAnsi" w:hAnsiTheme="minorHAnsi" w:cstheme="minorHAnsi"/>
          <w:b/>
          <w:bCs/>
          <w:sz w:val="22"/>
          <w:szCs w:val="22"/>
        </w:rPr>
        <w:t>Paris Business Center Updat</w:t>
      </w:r>
      <w:r w:rsidR="00363C46" w:rsidRPr="00363C46">
        <w:rPr>
          <w:rFonts w:asciiTheme="minorHAnsi" w:hAnsiTheme="minorHAnsi" w:cstheme="minorHAnsi"/>
          <w:b/>
          <w:bCs/>
          <w:sz w:val="22"/>
          <w:szCs w:val="22"/>
        </w:rPr>
        <w:t>e</w:t>
      </w:r>
    </w:p>
    <w:p w14:paraId="653DCB27" w14:textId="77777777" w:rsidR="00365B48" w:rsidRPr="00365B48" w:rsidRDefault="00365B48" w:rsidP="00365B4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365B48">
        <w:rPr>
          <w:rFonts w:asciiTheme="minorHAnsi" w:hAnsiTheme="minorHAnsi" w:cstheme="minorHAnsi"/>
          <w:sz w:val="22"/>
          <w:szCs w:val="22"/>
        </w:rPr>
        <w:t xml:space="preserve">Hosted the first Women </w:t>
      </w:r>
      <w:proofErr w:type="gramStart"/>
      <w:r w:rsidRPr="00365B48">
        <w:rPr>
          <w:rFonts w:asciiTheme="minorHAnsi" w:hAnsiTheme="minorHAnsi" w:cstheme="minorHAnsi"/>
          <w:sz w:val="22"/>
          <w:szCs w:val="22"/>
        </w:rPr>
        <w:t>In</w:t>
      </w:r>
      <w:proofErr w:type="gramEnd"/>
      <w:r w:rsidRPr="00365B48">
        <w:rPr>
          <w:rFonts w:asciiTheme="minorHAnsi" w:hAnsiTheme="minorHAnsi" w:cstheme="minorHAnsi"/>
          <w:sz w:val="22"/>
          <w:szCs w:val="22"/>
        </w:rPr>
        <w:t xml:space="preserve"> Business networking event with 10 attendees. Sponsored </w:t>
      </w:r>
    </w:p>
    <w:p w14:paraId="0EA78DA2" w14:textId="77777777" w:rsidR="00365B48" w:rsidRPr="00365B48" w:rsidRDefault="00365B48" w:rsidP="00365B48">
      <w:pPr>
        <w:pStyle w:val="ListParagraph"/>
        <w:ind w:left="1800"/>
        <w:rPr>
          <w:rFonts w:asciiTheme="minorHAnsi" w:hAnsiTheme="minorHAnsi" w:cstheme="minorHAnsi"/>
          <w:sz w:val="22"/>
          <w:szCs w:val="22"/>
        </w:rPr>
      </w:pPr>
      <w:r w:rsidRPr="00365B48">
        <w:rPr>
          <w:rFonts w:asciiTheme="minorHAnsi" w:hAnsiTheme="minorHAnsi" w:cstheme="minorHAnsi"/>
          <w:sz w:val="22"/>
          <w:szCs w:val="22"/>
        </w:rPr>
        <w:t xml:space="preserve">by South State. We will host </w:t>
      </w:r>
      <w:proofErr w:type="gramStart"/>
      <w:r w:rsidRPr="00365B48">
        <w:rPr>
          <w:rFonts w:asciiTheme="minorHAnsi" w:hAnsiTheme="minorHAnsi" w:cstheme="minorHAnsi"/>
          <w:sz w:val="22"/>
          <w:szCs w:val="22"/>
        </w:rPr>
        <w:t>these every</w:t>
      </w:r>
      <w:proofErr w:type="gramEnd"/>
      <w:r w:rsidRPr="00365B48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365B48">
        <w:rPr>
          <w:rFonts w:asciiTheme="minorHAnsi" w:hAnsiTheme="minorHAnsi" w:cstheme="minorHAnsi"/>
          <w:sz w:val="22"/>
          <w:szCs w:val="22"/>
        </w:rPr>
        <w:t>other</w:t>
      </w:r>
      <w:proofErr w:type="gramEnd"/>
      <w:r w:rsidRPr="00365B48">
        <w:rPr>
          <w:rFonts w:asciiTheme="minorHAnsi" w:hAnsiTheme="minorHAnsi" w:cstheme="minorHAnsi"/>
          <w:sz w:val="22"/>
          <w:szCs w:val="22"/>
        </w:rPr>
        <w:t xml:space="preserve"> month on the second Thursday at </w:t>
      </w:r>
    </w:p>
    <w:p w14:paraId="1841AE19" w14:textId="77777777" w:rsidR="00365B48" w:rsidRDefault="00365B48" w:rsidP="00365B48">
      <w:pPr>
        <w:pStyle w:val="ListParagraph"/>
        <w:ind w:left="1800"/>
        <w:rPr>
          <w:rFonts w:asciiTheme="minorHAnsi" w:hAnsiTheme="minorHAnsi" w:cstheme="minorHAnsi"/>
          <w:sz w:val="22"/>
          <w:szCs w:val="22"/>
        </w:rPr>
      </w:pPr>
      <w:r w:rsidRPr="00365B48">
        <w:rPr>
          <w:rFonts w:asciiTheme="minorHAnsi" w:hAnsiTheme="minorHAnsi" w:cstheme="minorHAnsi"/>
          <w:sz w:val="22"/>
          <w:szCs w:val="22"/>
        </w:rPr>
        <w:t>8:30 AM – next date is April 9.</w:t>
      </w:r>
    </w:p>
    <w:p w14:paraId="032FD763" w14:textId="77777777" w:rsidR="00365B48" w:rsidRPr="00365B48" w:rsidRDefault="00365B48" w:rsidP="00365B4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365B48">
        <w:rPr>
          <w:rFonts w:asciiTheme="minorHAnsi" w:hAnsiTheme="minorHAnsi" w:cstheme="minorHAnsi"/>
          <w:sz w:val="22"/>
          <w:szCs w:val="22"/>
        </w:rPr>
        <w:t xml:space="preserve">Planning and </w:t>
      </w:r>
      <w:proofErr w:type="gramStart"/>
      <w:r w:rsidRPr="00365B48">
        <w:rPr>
          <w:rFonts w:asciiTheme="minorHAnsi" w:hAnsiTheme="minorHAnsi" w:cstheme="minorHAnsi"/>
          <w:sz w:val="22"/>
          <w:szCs w:val="22"/>
        </w:rPr>
        <w:t>advising with</w:t>
      </w:r>
      <w:proofErr w:type="gramEnd"/>
      <w:r w:rsidRPr="00365B48">
        <w:rPr>
          <w:rFonts w:asciiTheme="minorHAnsi" w:hAnsiTheme="minorHAnsi" w:cstheme="minorHAnsi"/>
          <w:sz w:val="22"/>
          <w:szCs w:val="22"/>
        </w:rPr>
        <w:t xml:space="preserve"> clients for ribbon cuttings, marketing avenues, and </w:t>
      </w:r>
    </w:p>
    <w:p w14:paraId="71B58E2D" w14:textId="77777777" w:rsidR="00365B48" w:rsidRDefault="00365B48" w:rsidP="00365B4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365B48">
        <w:rPr>
          <w:rFonts w:asciiTheme="minorHAnsi" w:hAnsiTheme="minorHAnsi" w:cstheme="minorHAnsi"/>
          <w:sz w:val="22"/>
          <w:szCs w:val="22"/>
        </w:rPr>
        <w:t>space rental information for downtown and at the PBC</w:t>
      </w:r>
    </w:p>
    <w:p w14:paraId="30CA3146" w14:textId="1EF6EAAE" w:rsidR="00C31A55" w:rsidRDefault="00365B48" w:rsidP="00365B4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BC board members met again </w:t>
      </w:r>
    </w:p>
    <w:p w14:paraId="69BF7F6D" w14:textId="6456BF8D" w:rsidR="00365B48" w:rsidRPr="00C25937" w:rsidRDefault="00365B48" w:rsidP="00365B4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ultiple trainings/ classes are on the schedule for the year </w:t>
      </w:r>
    </w:p>
    <w:p w14:paraId="7A14982F" w14:textId="77777777" w:rsidR="00FD63D0" w:rsidRDefault="00FD63D0" w:rsidP="00FD63D0">
      <w:pPr>
        <w:rPr>
          <w:rFonts w:asciiTheme="minorHAnsi" w:hAnsiTheme="minorHAnsi" w:cstheme="minorHAnsi"/>
          <w:sz w:val="22"/>
          <w:szCs w:val="22"/>
        </w:rPr>
      </w:pPr>
    </w:p>
    <w:p w14:paraId="62B08CBA" w14:textId="4B946A1B" w:rsidR="00174B71" w:rsidRPr="00F7155C" w:rsidRDefault="00AE7143" w:rsidP="00BE7AD9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F7155C">
        <w:rPr>
          <w:rFonts w:asciiTheme="minorHAnsi" w:hAnsiTheme="minorHAnsi" w:cstheme="minorHAnsi"/>
          <w:b/>
          <w:bCs/>
          <w:sz w:val="22"/>
          <w:szCs w:val="22"/>
        </w:rPr>
        <w:t>New Business</w:t>
      </w:r>
      <w:r w:rsidR="00174B71" w:rsidRPr="00F7155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278DC82C" w14:textId="3C6EEB2F" w:rsidR="00F7155C" w:rsidRDefault="00176BBF" w:rsidP="00C31A55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pprove United Community bank account signatories – add Jinelle Wagner, Bradl</w:t>
      </w:r>
      <w:r w:rsidR="000A10E5">
        <w:rPr>
          <w:rFonts w:asciiTheme="minorHAnsi" w:hAnsiTheme="minorHAnsi" w:cstheme="minorHAnsi"/>
          <w:sz w:val="22"/>
          <w:szCs w:val="22"/>
        </w:rPr>
        <w:t>e</w:t>
      </w:r>
      <w:r>
        <w:rPr>
          <w:rFonts w:asciiTheme="minorHAnsi" w:hAnsiTheme="minorHAnsi" w:cstheme="minorHAnsi"/>
          <w:sz w:val="22"/>
          <w:szCs w:val="22"/>
        </w:rPr>
        <w:t>y Barrett, Kristi Bryant, Shawn Farmer; remove Tyler Osborn</w:t>
      </w:r>
    </w:p>
    <w:p w14:paraId="6E70BC93" w14:textId="2B8796E2" w:rsidR="00176BBF" w:rsidRDefault="00176BBF" w:rsidP="00176BBF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</w:t>
      </w:r>
      <w:r w:rsidRPr="00176BBF">
        <w:rPr>
          <w:rFonts w:asciiTheme="minorHAnsi" w:hAnsiTheme="minorHAnsi" w:cstheme="minorHAnsi"/>
          <w:sz w:val="22"/>
          <w:szCs w:val="22"/>
        </w:rPr>
        <w:t xml:space="preserve">Motion: </w:t>
      </w:r>
      <w:r>
        <w:rPr>
          <w:rFonts w:asciiTheme="minorHAnsi" w:hAnsiTheme="minorHAnsi" w:cstheme="minorHAnsi"/>
          <w:sz w:val="22"/>
          <w:szCs w:val="22"/>
        </w:rPr>
        <w:t>Nancy</w:t>
      </w:r>
      <w:r w:rsidRPr="00176BBF">
        <w:rPr>
          <w:rFonts w:asciiTheme="minorHAnsi" w:hAnsiTheme="minorHAnsi" w:cstheme="minorHAnsi"/>
          <w:sz w:val="22"/>
          <w:szCs w:val="22"/>
        </w:rPr>
        <w:t xml:space="preserve"> | Second: </w:t>
      </w:r>
      <w:r>
        <w:rPr>
          <w:rFonts w:asciiTheme="minorHAnsi" w:hAnsiTheme="minorHAnsi" w:cstheme="minorHAnsi"/>
          <w:sz w:val="22"/>
          <w:szCs w:val="22"/>
        </w:rPr>
        <w:t xml:space="preserve">Shawn </w:t>
      </w:r>
      <w:r w:rsidRPr="00176BBF">
        <w:rPr>
          <w:rFonts w:asciiTheme="minorHAnsi" w:hAnsiTheme="minorHAnsi" w:cstheme="minorHAnsi"/>
          <w:sz w:val="22"/>
          <w:szCs w:val="22"/>
        </w:rPr>
        <w:t>| Approved</w:t>
      </w:r>
    </w:p>
    <w:p w14:paraId="661B8024" w14:textId="77777777" w:rsidR="00D34D26" w:rsidRDefault="00D34D26" w:rsidP="00176BBF">
      <w:pPr>
        <w:rPr>
          <w:rFonts w:asciiTheme="minorHAnsi" w:hAnsiTheme="minorHAnsi" w:cstheme="minorHAnsi"/>
          <w:sz w:val="22"/>
          <w:szCs w:val="22"/>
        </w:rPr>
      </w:pPr>
    </w:p>
    <w:p w14:paraId="4590A797" w14:textId="42ACD775" w:rsidR="00C31A55" w:rsidRDefault="004A279E" w:rsidP="00C31A55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A</w:t>
      </w:r>
      <w:r w:rsidR="004051F3">
        <w:rPr>
          <w:rFonts w:asciiTheme="minorHAnsi" w:hAnsiTheme="minorHAnsi" w:cstheme="minorHAnsi"/>
          <w:sz w:val="22"/>
          <w:szCs w:val="22"/>
        </w:rPr>
        <w:t>pprove</w:t>
      </w:r>
      <w:proofErr w:type="gramEnd"/>
      <w:r w:rsidR="004051F3">
        <w:rPr>
          <w:rFonts w:asciiTheme="minorHAnsi" w:hAnsiTheme="minorHAnsi" w:cstheme="minorHAnsi"/>
          <w:sz w:val="22"/>
          <w:szCs w:val="22"/>
        </w:rPr>
        <w:t xml:space="preserve"> </w:t>
      </w:r>
      <w:r w:rsidR="00C31A55">
        <w:rPr>
          <w:rFonts w:asciiTheme="minorHAnsi" w:hAnsiTheme="minorHAnsi" w:cstheme="minorHAnsi"/>
          <w:sz w:val="22"/>
          <w:szCs w:val="22"/>
        </w:rPr>
        <w:t>invoice for Joseph Homans for legal services - $</w:t>
      </w:r>
      <w:r w:rsidR="00176BBF">
        <w:rPr>
          <w:rFonts w:asciiTheme="minorHAnsi" w:hAnsiTheme="minorHAnsi" w:cstheme="minorHAnsi"/>
          <w:sz w:val="22"/>
          <w:szCs w:val="22"/>
        </w:rPr>
        <w:t>987.50</w:t>
      </w:r>
      <w:r w:rsidR="00C31A55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8685858" w14:textId="779929FD" w:rsidR="00CE54C4" w:rsidRDefault="00C31A55" w:rsidP="00C31A55">
      <w:p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otion: </w:t>
      </w:r>
      <w:r w:rsidR="00176BBF">
        <w:rPr>
          <w:rFonts w:asciiTheme="minorHAnsi" w:hAnsiTheme="minorHAnsi" w:cstheme="minorHAnsi"/>
          <w:sz w:val="22"/>
          <w:szCs w:val="22"/>
        </w:rPr>
        <w:t>Bradly</w:t>
      </w:r>
      <w:r>
        <w:rPr>
          <w:rFonts w:asciiTheme="minorHAnsi" w:hAnsiTheme="minorHAnsi" w:cstheme="minorHAnsi"/>
          <w:sz w:val="22"/>
          <w:szCs w:val="22"/>
        </w:rPr>
        <w:t xml:space="preserve"> | Second</w:t>
      </w:r>
      <w:r w:rsidR="00176BBF">
        <w:rPr>
          <w:rFonts w:asciiTheme="minorHAnsi" w:hAnsiTheme="minorHAnsi" w:cstheme="minorHAnsi"/>
          <w:sz w:val="22"/>
          <w:szCs w:val="22"/>
        </w:rPr>
        <w:t>: Shawn</w:t>
      </w:r>
      <w:r w:rsidR="004369AC" w:rsidRPr="00E072CA">
        <w:rPr>
          <w:rFonts w:asciiTheme="minorHAnsi" w:hAnsiTheme="minorHAnsi" w:cstheme="minorHAnsi"/>
          <w:sz w:val="22"/>
          <w:szCs w:val="22"/>
        </w:rPr>
        <w:t>| Approved</w:t>
      </w:r>
    </w:p>
    <w:p w14:paraId="1D87160B" w14:textId="77777777" w:rsidR="00D34D26" w:rsidRDefault="00D34D26" w:rsidP="00C31A55">
      <w:pPr>
        <w:ind w:left="1440"/>
        <w:rPr>
          <w:rFonts w:asciiTheme="minorHAnsi" w:hAnsiTheme="minorHAnsi" w:cstheme="minorHAnsi"/>
          <w:sz w:val="22"/>
          <w:szCs w:val="22"/>
        </w:rPr>
      </w:pPr>
    </w:p>
    <w:p w14:paraId="7F3263F2" w14:textId="7FBC82D2" w:rsidR="00C81E94" w:rsidRDefault="00176BBF" w:rsidP="00807D54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Approve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invoice for Mountain Graphics for Hikewassee van wrap - $2,725</w:t>
      </w:r>
    </w:p>
    <w:p w14:paraId="17FF5900" w14:textId="3B9656C7" w:rsidR="007D2394" w:rsidRDefault="007D2394" w:rsidP="00D24D26">
      <w:pPr>
        <w:ind w:left="1440"/>
        <w:rPr>
          <w:rFonts w:asciiTheme="minorHAnsi" w:hAnsiTheme="minorHAnsi" w:cstheme="minorHAnsi"/>
          <w:sz w:val="22"/>
          <w:szCs w:val="22"/>
        </w:rPr>
      </w:pPr>
      <w:r w:rsidRPr="00E072CA">
        <w:rPr>
          <w:rFonts w:asciiTheme="minorHAnsi" w:hAnsiTheme="minorHAnsi" w:cstheme="minorHAnsi"/>
          <w:sz w:val="22"/>
          <w:szCs w:val="22"/>
        </w:rPr>
        <w:t xml:space="preserve">Motion: </w:t>
      </w:r>
      <w:r w:rsidR="00D24D26">
        <w:rPr>
          <w:rFonts w:asciiTheme="minorHAnsi" w:hAnsiTheme="minorHAnsi" w:cstheme="minorHAnsi"/>
          <w:sz w:val="22"/>
          <w:szCs w:val="22"/>
        </w:rPr>
        <w:t>Bradl</w:t>
      </w:r>
      <w:r w:rsidR="006F5F14">
        <w:rPr>
          <w:rFonts w:asciiTheme="minorHAnsi" w:hAnsiTheme="minorHAnsi" w:cstheme="minorHAnsi"/>
          <w:sz w:val="22"/>
          <w:szCs w:val="22"/>
        </w:rPr>
        <w:t>e</w:t>
      </w:r>
      <w:r w:rsidR="00D24D26">
        <w:rPr>
          <w:rFonts w:asciiTheme="minorHAnsi" w:hAnsiTheme="minorHAnsi" w:cstheme="minorHAnsi"/>
          <w:sz w:val="22"/>
          <w:szCs w:val="22"/>
        </w:rPr>
        <w:t>y</w:t>
      </w:r>
      <w:r w:rsidRPr="00E072CA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CE5336">
        <w:rPr>
          <w:rFonts w:asciiTheme="minorHAnsi" w:hAnsiTheme="minorHAnsi" w:cstheme="minorHAnsi"/>
          <w:sz w:val="22"/>
          <w:szCs w:val="22"/>
        </w:rPr>
        <w:t>Nancy</w:t>
      </w:r>
      <w:r w:rsidRPr="00E072CA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1005031C" w14:textId="77777777" w:rsidR="007D2394" w:rsidRDefault="007D2394" w:rsidP="007D2394">
      <w:pPr>
        <w:ind w:left="1440"/>
        <w:rPr>
          <w:rFonts w:asciiTheme="minorHAnsi" w:hAnsiTheme="minorHAnsi" w:cstheme="minorHAnsi"/>
          <w:sz w:val="22"/>
          <w:szCs w:val="22"/>
        </w:rPr>
      </w:pPr>
    </w:p>
    <w:p w14:paraId="3ACF1C3F" w14:textId="6E132095" w:rsidR="00C96305" w:rsidRDefault="00C96305" w:rsidP="00807D54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pprove </w:t>
      </w:r>
      <w:r w:rsidR="00CE5336" w:rsidRPr="00CE5336">
        <w:rPr>
          <w:rFonts w:asciiTheme="minorHAnsi" w:hAnsiTheme="minorHAnsi" w:cstheme="minorHAnsi"/>
          <w:sz w:val="22"/>
          <w:szCs w:val="22"/>
        </w:rPr>
        <w:t>Jackie Rhodes</w:t>
      </w:r>
      <w:r w:rsidR="00CE5336">
        <w:rPr>
          <w:rFonts w:asciiTheme="minorHAnsi" w:hAnsiTheme="minorHAnsi" w:cstheme="minorHAnsi"/>
          <w:sz w:val="22"/>
          <w:szCs w:val="22"/>
        </w:rPr>
        <w:t xml:space="preserve"> for </w:t>
      </w:r>
      <w:r w:rsidR="00CE5336" w:rsidRPr="00CE5336">
        <w:rPr>
          <w:rFonts w:asciiTheme="minorHAnsi" w:hAnsiTheme="minorHAnsi" w:cstheme="minorHAnsi"/>
          <w:sz w:val="22"/>
          <w:szCs w:val="22"/>
        </w:rPr>
        <w:t>van pain</w:t>
      </w:r>
      <w:r w:rsidR="00CE5336">
        <w:rPr>
          <w:rFonts w:asciiTheme="minorHAnsi" w:hAnsiTheme="minorHAnsi" w:cstheme="minorHAnsi"/>
          <w:sz w:val="22"/>
          <w:szCs w:val="22"/>
        </w:rPr>
        <w:t>t</w:t>
      </w:r>
      <w:r w:rsidR="00CE5336" w:rsidRPr="00CE5336">
        <w:rPr>
          <w:rFonts w:asciiTheme="minorHAnsi" w:hAnsiTheme="minorHAnsi" w:cstheme="minorHAnsi"/>
          <w:sz w:val="22"/>
          <w:szCs w:val="22"/>
        </w:rPr>
        <w:t xml:space="preserve"> repair</w:t>
      </w:r>
      <w:r w:rsidR="00CE5336">
        <w:rPr>
          <w:rFonts w:asciiTheme="minorHAnsi" w:hAnsiTheme="minorHAnsi" w:cstheme="minorHAnsi"/>
          <w:sz w:val="22"/>
          <w:szCs w:val="22"/>
        </w:rPr>
        <w:t xml:space="preserve"> - $1254.23</w:t>
      </w:r>
    </w:p>
    <w:p w14:paraId="1C165E36" w14:textId="79418722" w:rsidR="00EE5AA7" w:rsidRDefault="00EE5AA7" w:rsidP="00EE5AA7">
      <w:pPr>
        <w:ind w:left="1440"/>
        <w:rPr>
          <w:rFonts w:asciiTheme="minorHAnsi" w:hAnsiTheme="minorHAnsi" w:cstheme="minorHAnsi"/>
          <w:sz w:val="22"/>
          <w:szCs w:val="22"/>
        </w:rPr>
      </w:pPr>
      <w:r w:rsidRPr="00EE5AA7">
        <w:rPr>
          <w:rFonts w:asciiTheme="minorHAnsi" w:hAnsiTheme="minorHAnsi" w:cstheme="minorHAnsi"/>
          <w:sz w:val="22"/>
          <w:szCs w:val="22"/>
        </w:rPr>
        <w:t xml:space="preserve">Motion: </w:t>
      </w:r>
      <w:r w:rsidR="00D24D26">
        <w:rPr>
          <w:rFonts w:asciiTheme="minorHAnsi" w:hAnsiTheme="minorHAnsi" w:cstheme="minorHAnsi"/>
          <w:sz w:val="22"/>
          <w:szCs w:val="22"/>
        </w:rPr>
        <w:t>Bradl</w:t>
      </w:r>
      <w:r w:rsidR="006F5F14">
        <w:rPr>
          <w:rFonts w:asciiTheme="minorHAnsi" w:hAnsiTheme="minorHAnsi" w:cstheme="minorHAnsi"/>
          <w:sz w:val="22"/>
          <w:szCs w:val="22"/>
        </w:rPr>
        <w:t>e</w:t>
      </w:r>
      <w:r w:rsidR="00D24D26">
        <w:rPr>
          <w:rFonts w:asciiTheme="minorHAnsi" w:hAnsiTheme="minorHAnsi" w:cstheme="minorHAnsi"/>
          <w:sz w:val="22"/>
          <w:szCs w:val="22"/>
        </w:rPr>
        <w:t>y</w:t>
      </w:r>
      <w:r w:rsidRPr="00EE5AA7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CE5336">
        <w:rPr>
          <w:rFonts w:asciiTheme="minorHAnsi" w:hAnsiTheme="minorHAnsi" w:cstheme="minorHAnsi"/>
          <w:sz w:val="22"/>
          <w:szCs w:val="22"/>
        </w:rPr>
        <w:t>Shawn</w:t>
      </w:r>
      <w:r w:rsidRPr="00EE5AA7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3F4AC2A0" w14:textId="77777777" w:rsidR="00EE5AA7" w:rsidRDefault="00EE5AA7" w:rsidP="00EE5AA7">
      <w:pPr>
        <w:ind w:left="1440"/>
        <w:rPr>
          <w:rFonts w:asciiTheme="minorHAnsi" w:hAnsiTheme="minorHAnsi" w:cstheme="minorHAnsi"/>
          <w:sz w:val="22"/>
          <w:szCs w:val="22"/>
        </w:rPr>
      </w:pPr>
    </w:p>
    <w:p w14:paraId="2F92F0E0" w14:textId="20896F8A" w:rsidR="00FA080C" w:rsidRDefault="00FA080C" w:rsidP="00807D54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pprove Cone Contract - $1556.75</w:t>
      </w:r>
    </w:p>
    <w:p w14:paraId="52D398C3" w14:textId="092BF46F" w:rsidR="00FA080C" w:rsidRPr="00FA080C" w:rsidRDefault="00FA080C" w:rsidP="00FA080C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</w:t>
      </w:r>
      <w:r w:rsidRPr="00FA080C">
        <w:rPr>
          <w:rFonts w:asciiTheme="minorHAnsi" w:hAnsiTheme="minorHAnsi" w:cstheme="minorHAnsi"/>
          <w:sz w:val="22"/>
          <w:szCs w:val="22"/>
        </w:rPr>
        <w:t xml:space="preserve">Motion: Bradly | Second: </w:t>
      </w:r>
      <w:r>
        <w:rPr>
          <w:rFonts w:asciiTheme="minorHAnsi" w:hAnsiTheme="minorHAnsi" w:cstheme="minorHAnsi"/>
          <w:sz w:val="22"/>
          <w:szCs w:val="22"/>
        </w:rPr>
        <w:t>Shawn</w:t>
      </w:r>
      <w:r w:rsidRPr="00FA080C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0757EAB3" w14:textId="77777777" w:rsidR="00FA080C" w:rsidRDefault="00FA080C" w:rsidP="00FA080C">
      <w:pPr>
        <w:rPr>
          <w:rFonts w:asciiTheme="minorHAnsi" w:hAnsiTheme="minorHAnsi" w:cstheme="minorHAnsi"/>
          <w:sz w:val="22"/>
          <w:szCs w:val="22"/>
        </w:rPr>
      </w:pPr>
    </w:p>
    <w:p w14:paraId="0B10D25E" w14:textId="79E3B490" w:rsidR="00916BA0" w:rsidRDefault="00CE5336" w:rsidP="00807D54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pprove Race Timing Contact estimated at - $</w:t>
      </w:r>
      <w:r w:rsidR="00FA080C">
        <w:rPr>
          <w:rFonts w:asciiTheme="minorHAnsi" w:hAnsiTheme="minorHAnsi" w:cstheme="minorHAnsi"/>
          <w:sz w:val="22"/>
          <w:szCs w:val="22"/>
        </w:rPr>
        <w:t>1313 (</w:t>
      </w:r>
      <w:r>
        <w:rPr>
          <w:rFonts w:asciiTheme="minorHAnsi" w:hAnsiTheme="minorHAnsi" w:cstheme="minorHAnsi"/>
          <w:sz w:val="22"/>
          <w:szCs w:val="22"/>
        </w:rPr>
        <w:t>final after race)</w:t>
      </w:r>
    </w:p>
    <w:p w14:paraId="40117C8B" w14:textId="1A171067" w:rsidR="00FA080C" w:rsidRPr="00164AB4" w:rsidRDefault="00407AB4" w:rsidP="004F45FB">
      <w:pPr>
        <w:ind w:left="1440"/>
        <w:rPr>
          <w:rFonts w:asciiTheme="minorHAnsi" w:hAnsiTheme="minorHAnsi" w:cstheme="minorHAnsi"/>
          <w:sz w:val="22"/>
          <w:szCs w:val="22"/>
        </w:rPr>
      </w:pPr>
      <w:r w:rsidRPr="00407AB4">
        <w:rPr>
          <w:rFonts w:asciiTheme="minorHAnsi" w:hAnsiTheme="minorHAnsi" w:cstheme="minorHAnsi"/>
          <w:sz w:val="22"/>
          <w:szCs w:val="22"/>
        </w:rPr>
        <w:t xml:space="preserve">Motion: </w:t>
      </w:r>
      <w:r w:rsidR="00CE5336">
        <w:rPr>
          <w:rFonts w:asciiTheme="minorHAnsi" w:hAnsiTheme="minorHAnsi" w:cstheme="minorHAnsi"/>
          <w:sz w:val="22"/>
          <w:szCs w:val="22"/>
        </w:rPr>
        <w:t>Bradly</w:t>
      </w:r>
      <w:r w:rsidRPr="00407AB4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CE5336">
        <w:rPr>
          <w:rFonts w:asciiTheme="minorHAnsi" w:hAnsiTheme="minorHAnsi" w:cstheme="minorHAnsi"/>
          <w:sz w:val="22"/>
          <w:szCs w:val="22"/>
        </w:rPr>
        <w:t>Nancy</w:t>
      </w:r>
      <w:r w:rsidRPr="00407AB4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03C292C0" w14:textId="77777777" w:rsidR="00FF460C" w:rsidRPr="000C063C" w:rsidRDefault="00FF460C" w:rsidP="00D24D26">
      <w:pPr>
        <w:rPr>
          <w:rFonts w:asciiTheme="minorHAnsi" w:hAnsiTheme="minorHAnsi" w:cstheme="minorHAnsi"/>
          <w:sz w:val="22"/>
          <w:szCs w:val="22"/>
        </w:rPr>
      </w:pPr>
    </w:p>
    <w:p w14:paraId="08400001" w14:textId="6E74ACA2" w:rsidR="00BA79B1" w:rsidRPr="00FA080C" w:rsidRDefault="00AE7143" w:rsidP="00FA080C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4B0150">
        <w:rPr>
          <w:rFonts w:asciiTheme="minorHAnsi" w:hAnsiTheme="minorHAnsi" w:cstheme="minorHAnsi"/>
          <w:b/>
          <w:bCs/>
          <w:sz w:val="22"/>
          <w:szCs w:val="22"/>
        </w:rPr>
        <w:t>Old Business</w:t>
      </w:r>
    </w:p>
    <w:p w14:paraId="4C11A560" w14:textId="0D1776DD" w:rsidR="00172604" w:rsidRDefault="00D24D26" w:rsidP="00C02438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DA Member Recruitment.</w:t>
      </w:r>
    </w:p>
    <w:p w14:paraId="441E4E98" w14:textId="5B429C16" w:rsidR="00C4208E" w:rsidRDefault="00D24D26" w:rsidP="003A21E4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ree positions to fill. </w:t>
      </w:r>
      <w:r w:rsidRPr="00D24D26">
        <w:rPr>
          <w:rFonts w:asciiTheme="minorHAnsi" w:hAnsiTheme="minorHAnsi" w:cstheme="minorHAnsi"/>
          <w:sz w:val="22"/>
          <w:szCs w:val="22"/>
        </w:rPr>
        <w:t>Recommendations have been made and the current DDA board will reach out to them.</w:t>
      </w:r>
    </w:p>
    <w:p w14:paraId="748852C8" w14:textId="23CE35A1" w:rsidR="003A21E4" w:rsidRDefault="00FA080C" w:rsidP="003A21E4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DA is working on interviewing people</w:t>
      </w:r>
    </w:p>
    <w:p w14:paraId="7C4282F3" w14:textId="77F45CB3" w:rsidR="003A21E4" w:rsidRDefault="003A21E4" w:rsidP="003A21E4">
      <w:p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otion </w:t>
      </w:r>
      <w:r w:rsidR="00D24D26" w:rsidRPr="00D24D26">
        <w:rPr>
          <w:rFonts w:asciiTheme="minorHAnsi" w:hAnsiTheme="minorHAnsi" w:cstheme="minorHAnsi"/>
          <w:sz w:val="22"/>
          <w:szCs w:val="22"/>
        </w:rPr>
        <w:t>to establish committee</w:t>
      </w:r>
      <w:r w:rsidR="009B4B76">
        <w:rPr>
          <w:rFonts w:asciiTheme="minorHAnsi" w:hAnsiTheme="minorHAnsi" w:cstheme="minorHAnsi"/>
          <w:sz w:val="22"/>
          <w:szCs w:val="22"/>
        </w:rPr>
        <w:t xml:space="preserve">: </w:t>
      </w:r>
      <w:r w:rsidR="00D24D26">
        <w:rPr>
          <w:rFonts w:asciiTheme="minorHAnsi" w:hAnsiTheme="minorHAnsi" w:cstheme="minorHAnsi"/>
          <w:sz w:val="22"/>
          <w:szCs w:val="22"/>
        </w:rPr>
        <w:t>Kristi</w:t>
      </w:r>
      <w:r w:rsidR="009B4B76">
        <w:rPr>
          <w:rFonts w:asciiTheme="minorHAnsi" w:hAnsiTheme="minorHAnsi" w:cstheme="minorHAnsi"/>
          <w:sz w:val="22"/>
          <w:szCs w:val="22"/>
        </w:rPr>
        <w:t xml:space="preserve"> </w:t>
      </w:r>
      <w:r w:rsidR="009B4B76" w:rsidRPr="009B4B76">
        <w:rPr>
          <w:rFonts w:asciiTheme="minorHAnsi" w:hAnsiTheme="minorHAnsi" w:cstheme="minorHAnsi"/>
          <w:sz w:val="22"/>
          <w:szCs w:val="22"/>
        </w:rPr>
        <w:t xml:space="preserve">| Second: </w:t>
      </w:r>
      <w:r w:rsidR="009B4B76">
        <w:rPr>
          <w:rFonts w:asciiTheme="minorHAnsi" w:hAnsiTheme="minorHAnsi" w:cstheme="minorHAnsi"/>
          <w:sz w:val="22"/>
          <w:szCs w:val="22"/>
        </w:rPr>
        <w:t>Bradley</w:t>
      </w:r>
      <w:r w:rsidR="009B4B76" w:rsidRPr="009B4B76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10ED2C30" w14:textId="42ACDA93" w:rsidR="00FF460C" w:rsidRPr="000C063C" w:rsidRDefault="002A02C7" w:rsidP="00D24D2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3CD7AD3" w14:textId="7049A14E" w:rsidR="00FA080C" w:rsidRDefault="00FA080C" w:rsidP="00802905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FUN-Draiser Planning</w:t>
      </w:r>
    </w:p>
    <w:p w14:paraId="4258D3B5" w14:textId="417AF8F7" w:rsidR="00FA080C" w:rsidRDefault="00FA080C" w:rsidP="00FA080C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mmittee meeting is March 9</w:t>
      </w:r>
      <w:r w:rsidRPr="00FA080C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at 9 am, every second Tuesday</w:t>
      </w:r>
    </w:p>
    <w:p w14:paraId="1C0946DB" w14:textId="3D4E6958" w:rsidR="00FA080C" w:rsidRDefault="00FA080C" w:rsidP="00FA080C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atering for VIP is Mama’s Market</w:t>
      </w:r>
    </w:p>
    <w:p w14:paraId="2C2F6DCE" w14:textId="4A7E0A8D" w:rsidR="00FA080C" w:rsidRDefault="00FA080C" w:rsidP="00FA080C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ly and Jinelle will reach out to last year’s food trucks to give them first dibs</w:t>
      </w:r>
    </w:p>
    <w:p w14:paraId="015D67DC" w14:textId="51E571D2" w:rsidR="00FA080C" w:rsidRDefault="00FA080C" w:rsidP="00FA080C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ilent Auctions: </w:t>
      </w:r>
      <w:r w:rsidR="00D91F66" w:rsidRPr="00D91F66">
        <w:rPr>
          <w:rFonts w:asciiTheme="minorHAnsi" w:hAnsiTheme="minorHAnsi" w:cstheme="minorHAnsi"/>
          <w:sz w:val="22"/>
          <w:szCs w:val="22"/>
        </w:rPr>
        <w:t>2 free tickets for those who donate items for this. If a business wanted to market the event, that business will get tickets to give away and tickets for them to come</w:t>
      </w:r>
    </w:p>
    <w:p w14:paraId="720F85EB" w14:textId="19F72F35" w:rsidR="00D91F66" w:rsidRDefault="00D91F66" w:rsidP="00D91F66">
      <w:pPr>
        <w:pStyle w:val="NormalWeb"/>
        <w:numPr>
          <w:ilvl w:val="0"/>
          <w:numId w:val="15"/>
        </w:numPr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Deadline for silent action items should be beginning of June </w:t>
      </w:r>
    </w:p>
    <w:p w14:paraId="11236D0F" w14:textId="2C8CEF7A" w:rsidR="00D91F66" w:rsidRDefault="00D91F66" w:rsidP="00FA080C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D91F66">
        <w:rPr>
          <w:rFonts w:asciiTheme="minorHAnsi" w:hAnsiTheme="minorHAnsi" w:cstheme="minorHAnsi"/>
          <w:sz w:val="22"/>
          <w:szCs w:val="22"/>
        </w:rPr>
        <w:t>Advertising: reach out to air bnb and hotels for marketing. Radio ads down to 600 and fb ads to 900.</w:t>
      </w:r>
      <w:r>
        <w:rPr>
          <w:rFonts w:asciiTheme="minorHAnsi" w:hAnsiTheme="minorHAnsi" w:cstheme="minorHAnsi"/>
          <w:sz w:val="22"/>
          <w:szCs w:val="22"/>
        </w:rPr>
        <w:t xml:space="preserve"> Expanding to outside towns.</w:t>
      </w:r>
    </w:p>
    <w:p w14:paraId="7FEEF928" w14:textId="77777777" w:rsidR="00D91F66" w:rsidRPr="00FA080C" w:rsidRDefault="00D91F66" w:rsidP="00D91F66">
      <w:pPr>
        <w:pStyle w:val="ListParagraph"/>
        <w:ind w:left="1800"/>
        <w:rPr>
          <w:rFonts w:asciiTheme="minorHAnsi" w:hAnsiTheme="minorHAnsi" w:cstheme="minorHAnsi"/>
          <w:sz w:val="22"/>
          <w:szCs w:val="22"/>
        </w:rPr>
      </w:pPr>
    </w:p>
    <w:p w14:paraId="64D68334" w14:textId="38EC1424" w:rsidR="00802905" w:rsidRDefault="002A02C7" w:rsidP="00802905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ublic Comment</w:t>
      </w:r>
    </w:p>
    <w:p w14:paraId="114FBF06" w14:textId="77777777" w:rsidR="002A02C7" w:rsidRDefault="002A02C7" w:rsidP="002A02C7">
      <w:pPr>
        <w:ind w:left="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652D84D6" w14:textId="53EA6F69" w:rsidR="00E80FE9" w:rsidRPr="00E80FE9" w:rsidRDefault="003B5A21" w:rsidP="00E80FE9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E80FE9">
        <w:rPr>
          <w:rFonts w:asciiTheme="minorHAnsi" w:hAnsiTheme="minorHAnsi" w:cstheme="minorHAnsi"/>
          <w:b/>
          <w:bCs/>
          <w:sz w:val="22"/>
          <w:szCs w:val="22"/>
        </w:rPr>
        <w:t>Adjourn</w:t>
      </w:r>
      <w:r w:rsidR="00E80FE9" w:rsidRPr="00E80FE9">
        <w:rPr>
          <w:rFonts w:asciiTheme="minorHAnsi" w:hAnsiTheme="minorHAnsi" w:cstheme="minorHAnsi"/>
          <w:b/>
          <w:bCs/>
          <w:sz w:val="22"/>
          <w:szCs w:val="22"/>
        </w:rPr>
        <w:t xml:space="preserve"> by general consent at </w:t>
      </w:r>
      <w:r w:rsidR="002A02C7">
        <w:rPr>
          <w:rFonts w:asciiTheme="minorHAnsi" w:hAnsiTheme="minorHAnsi" w:cstheme="minorHAnsi"/>
          <w:b/>
          <w:bCs/>
          <w:sz w:val="22"/>
          <w:szCs w:val="22"/>
        </w:rPr>
        <w:t>9:</w:t>
      </w:r>
      <w:r w:rsidR="00D91F66">
        <w:rPr>
          <w:rFonts w:asciiTheme="minorHAnsi" w:hAnsiTheme="minorHAnsi" w:cstheme="minorHAnsi"/>
          <w:b/>
          <w:bCs/>
          <w:sz w:val="22"/>
          <w:szCs w:val="22"/>
        </w:rPr>
        <w:t>39</w:t>
      </w:r>
      <w:r w:rsidR="00E80FE9" w:rsidRPr="00E80FE9">
        <w:rPr>
          <w:rFonts w:asciiTheme="minorHAnsi" w:hAnsiTheme="minorHAnsi" w:cstheme="minorHAnsi"/>
          <w:b/>
          <w:bCs/>
          <w:sz w:val="22"/>
          <w:szCs w:val="22"/>
        </w:rPr>
        <w:t xml:space="preserve"> AM.</w:t>
      </w:r>
    </w:p>
    <w:sectPr w:rsidR="00E80FE9" w:rsidRPr="00E80FE9" w:rsidSect="002A6D7D">
      <w:pgSz w:w="12240" w:h="15840"/>
      <w:pgMar w:top="360" w:right="720" w:bottom="360" w:left="720" w:header="81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759FE7" w14:textId="77777777" w:rsidR="00DC2237" w:rsidRDefault="00DC2237" w:rsidP="00AA7EEA">
      <w:r>
        <w:separator/>
      </w:r>
    </w:p>
  </w:endnote>
  <w:endnote w:type="continuationSeparator" w:id="0">
    <w:p w14:paraId="6341C577" w14:textId="77777777" w:rsidR="00DC2237" w:rsidRDefault="00DC2237" w:rsidP="00AA7E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4D07BF" w14:textId="77777777" w:rsidR="00DC2237" w:rsidRDefault="00DC2237" w:rsidP="00AA7EEA">
      <w:r>
        <w:separator/>
      </w:r>
    </w:p>
  </w:footnote>
  <w:footnote w:type="continuationSeparator" w:id="0">
    <w:p w14:paraId="68D36179" w14:textId="77777777" w:rsidR="00DC2237" w:rsidRDefault="00DC2237" w:rsidP="00AA7E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31EC3"/>
    <w:multiLevelType w:val="hybridMultilevel"/>
    <w:tmpl w:val="AE58195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793B7D"/>
    <w:multiLevelType w:val="hybridMultilevel"/>
    <w:tmpl w:val="E39C6E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798649F"/>
    <w:multiLevelType w:val="hybridMultilevel"/>
    <w:tmpl w:val="D242AD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EF423E"/>
    <w:multiLevelType w:val="hybridMultilevel"/>
    <w:tmpl w:val="F56E13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1D2497"/>
    <w:multiLevelType w:val="hybridMultilevel"/>
    <w:tmpl w:val="FC389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37752A1"/>
    <w:multiLevelType w:val="hybridMultilevel"/>
    <w:tmpl w:val="7A849BB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530CE2"/>
    <w:multiLevelType w:val="hybridMultilevel"/>
    <w:tmpl w:val="E8102CD8"/>
    <w:lvl w:ilvl="0" w:tplc="04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7" w15:restartNumberingAfterBreak="0">
    <w:nsid w:val="3D082EC2"/>
    <w:multiLevelType w:val="hybridMultilevel"/>
    <w:tmpl w:val="FB22E0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E3D6FEF"/>
    <w:multiLevelType w:val="hybridMultilevel"/>
    <w:tmpl w:val="9D3EC3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3C51B26"/>
    <w:multiLevelType w:val="hybridMultilevel"/>
    <w:tmpl w:val="6FCEC90E"/>
    <w:lvl w:ilvl="0" w:tplc="011867DA">
      <w:start w:val="8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5AE79EC"/>
    <w:multiLevelType w:val="hybridMultilevel"/>
    <w:tmpl w:val="3E2ED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B926ED"/>
    <w:multiLevelType w:val="hybridMultilevel"/>
    <w:tmpl w:val="5CA801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65828BC"/>
    <w:multiLevelType w:val="hybridMultilevel"/>
    <w:tmpl w:val="F0E8B3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AA05833"/>
    <w:multiLevelType w:val="hybridMultilevel"/>
    <w:tmpl w:val="E54664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11C172E"/>
    <w:multiLevelType w:val="hybridMultilevel"/>
    <w:tmpl w:val="58483DBE"/>
    <w:lvl w:ilvl="0" w:tplc="9A02A6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51732125">
    <w:abstractNumId w:val="14"/>
  </w:num>
  <w:num w:numId="2" w16cid:durableId="2023386978">
    <w:abstractNumId w:val="9"/>
  </w:num>
  <w:num w:numId="3" w16cid:durableId="1412124120">
    <w:abstractNumId w:val="11"/>
  </w:num>
  <w:num w:numId="4" w16cid:durableId="333919252">
    <w:abstractNumId w:val="3"/>
  </w:num>
  <w:num w:numId="5" w16cid:durableId="1574393246">
    <w:abstractNumId w:val="12"/>
  </w:num>
  <w:num w:numId="6" w16cid:durableId="600994623">
    <w:abstractNumId w:val="2"/>
  </w:num>
  <w:num w:numId="7" w16cid:durableId="51974596">
    <w:abstractNumId w:val="8"/>
  </w:num>
  <w:num w:numId="8" w16cid:durableId="736130400">
    <w:abstractNumId w:val="5"/>
  </w:num>
  <w:num w:numId="9" w16cid:durableId="1493519840">
    <w:abstractNumId w:val="7"/>
  </w:num>
  <w:num w:numId="10" w16cid:durableId="72971739">
    <w:abstractNumId w:val="4"/>
  </w:num>
  <w:num w:numId="11" w16cid:durableId="1680695101">
    <w:abstractNumId w:val="13"/>
  </w:num>
  <w:num w:numId="12" w16cid:durableId="1051002923">
    <w:abstractNumId w:val="1"/>
  </w:num>
  <w:num w:numId="13" w16cid:durableId="471483558">
    <w:abstractNumId w:val="10"/>
  </w:num>
  <w:num w:numId="14" w16cid:durableId="1225096534">
    <w:abstractNumId w:val="6"/>
  </w:num>
  <w:num w:numId="15" w16cid:durableId="1661808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7EwNzYzNzA0N7RQ0lEKTi0uzszPAykwM68FAG1FXCYtAAAA"/>
  </w:docVars>
  <w:rsids>
    <w:rsidRoot w:val="008A347A"/>
    <w:rsid w:val="000074EE"/>
    <w:rsid w:val="0001044B"/>
    <w:rsid w:val="00014AFC"/>
    <w:rsid w:val="000172DD"/>
    <w:rsid w:val="00021D29"/>
    <w:rsid w:val="00022521"/>
    <w:rsid w:val="000227E9"/>
    <w:rsid w:val="0003109C"/>
    <w:rsid w:val="00031634"/>
    <w:rsid w:val="00032C04"/>
    <w:rsid w:val="00033E09"/>
    <w:rsid w:val="00037350"/>
    <w:rsid w:val="00040A2F"/>
    <w:rsid w:val="00043810"/>
    <w:rsid w:val="000450A7"/>
    <w:rsid w:val="00051942"/>
    <w:rsid w:val="00052C5B"/>
    <w:rsid w:val="000530DB"/>
    <w:rsid w:val="00053966"/>
    <w:rsid w:val="00054903"/>
    <w:rsid w:val="00061872"/>
    <w:rsid w:val="00061EB5"/>
    <w:rsid w:val="00064972"/>
    <w:rsid w:val="0007634A"/>
    <w:rsid w:val="00077C50"/>
    <w:rsid w:val="00080CBB"/>
    <w:rsid w:val="00083876"/>
    <w:rsid w:val="000914A6"/>
    <w:rsid w:val="00092168"/>
    <w:rsid w:val="00092ACE"/>
    <w:rsid w:val="00095868"/>
    <w:rsid w:val="000A10E5"/>
    <w:rsid w:val="000A1506"/>
    <w:rsid w:val="000A5A84"/>
    <w:rsid w:val="000B1803"/>
    <w:rsid w:val="000B31EB"/>
    <w:rsid w:val="000C063C"/>
    <w:rsid w:val="000C0C12"/>
    <w:rsid w:val="000C7415"/>
    <w:rsid w:val="000D4622"/>
    <w:rsid w:val="000E03C0"/>
    <w:rsid w:val="000E09D1"/>
    <w:rsid w:val="000E0EE9"/>
    <w:rsid w:val="000E16AA"/>
    <w:rsid w:val="000E3CE1"/>
    <w:rsid w:val="000E573B"/>
    <w:rsid w:val="000E6DBB"/>
    <w:rsid w:val="000E750C"/>
    <w:rsid w:val="00100E1D"/>
    <w:rsid w:val="00107CBC"/>
    <w:rsid w:val="00114360"/>
    <w:rsid w:val="001163A0"/>
    <w:rsid w:val="001169B4"/>
    <w:rsid w:val="001218D6"/>
    <w:rsid w:val="00121E10"/>
    <w:rsid w:val="00127526"/>
    <w:rsid w:val="001302D8"/>
    <w:rsid w:val="0013258F"/>
    <w:rsid w:val="00132ADA"/>
    <w:rsid w:val="001330B0"/>
    <w:rsid w:val="00134F9D"/>
    <w:rsid w:val="0013744A"/>
    <w:rsid w:val="0014381D"/>
    <w:rsid w:val="001438A2"/>
    <w:rsid w:val="00147421"/>
    <w:rsid w:val="00147665"/>
    <w:rsid w:val="0015129E"/>
    <w:rsid w:val="001518DD"/>
    <w:rsid w:val="00154293"/>
    <w:rsid w:val="001636A2"/>
    <w:rsid w:val="001643EC"/>
    <w:rsid w:val="00164AB4"/>
    <w:rsid w:val="00167AB4"/>
    <w:rsid w:val="00170871"/>
    <w:rsid w:val="00172604"/>
    <w:rsid w:val="00174790"/>
    <w:rsid w:val="0017488B"/>
    <w:rsid w:val="00174B71"/>
    <w:rsid w:val="00176BBF"/>
    <w:rsid w:val="00176DB8"/>
    <w:rsid w:val="00177836"/>
    <w:rsid w:val="0018061C"/>
    <w:rsid w:val="00184284"/>
    <w:rsid w:val="00185F92"/>
    <w:rsid w:val="001A1FA8"/>
    <w:rsid w:val="001A5580"/>
    <w:rsid w:val="001B0390"/>
    <w:rsid w:val="001B27A6"/>
    <w:rsid w:val="001B4830"/>
    <w:rsid w:val="001B56F8"/>
    <w:rsid w:val="001B5F1F"/>
    <w:rsid w:val="001B6AF6"/>
    <w:rsid w:val="001B7343"/>
    <w:rsid w:val="001C2BB5"/>
    <w:rsid w:val="001C3D5B"/>
    <w:rsid w:val="001C55CE"/>
    <w:rsid w:val="001C7583"/>
    <w:rsid w:val="001D00BB"/>
    <w:rsid w:val="001E0ACF"/>
    <w:rsid w:val="001E1AE8"/>
    <w:rsid w:val="001E6AAC"/>
    <w:rsid w:val="001E7EF8"/>
    <w:rsid w:val="001F10BD"/>
    <w:rsid w:val="001F6121"/>
    <w:rsid w:val="001F635A"/>
    <w:rsid w:val="001F6374"/>
    <w:rsid w:val="00200FAA"/>
    <w:rsid w:val="00202698"/>
    <w:rsid w:val="00202ECD"/>
    <w:rsid w:val="00203B65"/>
    <w:rsid w:val="002161FC"/>
    <w:rsid w:val="002168FC"/>
    <w:rsid w:val="00223980"/>
    <w:rsid w:val="002331F0"/>
    <w:rsid w:val="0023451D"/>
    <w:rsid w:val="002347D5"/>
    <w:rsid w:val="00241D14"/>
    <w:rsid w:val="0025772C"/>
    <w:rsid w:val="00263712"/>
    <w:rsid w:val="00264997"/>
    <w:rsid w:val="00264DB9"/>
    <w:rsid w:val="00270244"/>
    <w:rsid w:val="002728F9"/>
    <w:rsid w:val="0027738E"/>
    <w:rsid w:val="00281F87"/>
    <w:rsid w:val="00283018"/>
    <w:rsid w:val="00290AA7"/>
    <w:rsid w:val="00291583"/>
    <w:rsid w:val="00293F12"/>
    <w:rsid w:val="00295807"/>
    <w:rsid w:val="0029778F"/>
    <w:rsid w:val="002A02C7"/>
    <w:rsid w:val="002A39B5"/>
    <w:rsid w:val="002A6722"/>
    <w:rsid w:val="002A6D7D"/>
    <w:rsid w:val="002B262F"/>
    <w:rsid w:val="002B2BED"/>
    <w:rsid w:val="002B3D65"/>
    <w:rsid w:val="002B643C"/>
    <w:rsid w:val="002C1356"/>
    <w:rsid w:val="002C558B"/>
    <w:rsid w:val="002D5204"/>
    <w:rsid w:val="002E2BC9"/>
    <w:rsid w:val="002E3677"/>
    <w:rsid w:val="002E520B"/>
    <w:rsid w:val="002F0DF6"/>
    <w:rsid w:val="002F68CC"/>
    <w:rsid w:val="002F7DBA"/>
    <w:rsid w:val="00301133"/>
    <w:rsid w:val="00302438"/>
    <w:rsid w:val="00303207"/>
    <w:rsid w:val="00303617"/>
    <w:rsid w:val="00306DBD"/>
    <w:rsid w:val="00313BBC"/>
    <w:rsid w:val="003204D8"/>
    <w:rsid w:val="003212B8"/>
    <w:rsid w:val="003250F9"/>
    <w:rsid w:val="0032607A"/>
    <w:rsid w:val="003275DD"/>
    <w:rsid w:val="00332702"/>
    <w:rsid w:val="003329E0"/>
    <w:rsid w:val="00333207"/>
    <w:rsid w:val="0033447B"/>
    <w:rsid w:val="00334EA1"/>
    <w:rsid w:val="003351AB"/>
    <w:rsid w:val="0033794A"/>
    <w:rsid w:val="003458BC"/>
    <w:rsid w:val="00347CD1"/>
    <w:rsid w:val="003535BC"/>
    <w:rsid w:val="00357277"/>
    <w:rsid w:val="003608CD"/>
    <w:rsid w:val="003612A0"/>
    <w:rsid w:val="00363C46"/>
    <w:rsid w:val="00365B48"/>
    <w:rsid w:val="0037514A"/>
    <w:rsid w:val="00383278"/>
    <w:rsid w:val="00383F41"/>
    <w:rsid w:val="00392BB1"/>
    <w:rsid w:val="00392D7E"/>
    <w:rsid w:val="00394FFA"/>
    <w:rsid w:val="003A07DC"/>
    <w:rsid w:val="003A1DC8"/>
    <w:rsid w:val="003A21E4"/>
    <w:rsid w:val="003A4CD1"/>
    <w:rsid w:val="003A6C1F"/>
    <w:rsid w:val="003A7B40"/>
    <w:rsid w:val="003B2634"/>
    <w:rsid w:val="003B5A21"/>
    <w:rsid w:val="003B5E42"/>
    <w:rsid w:val="003C393A"/>
    <w:rsid w:val="003D198E"/>
    <w:rsid w:val="003D2346"/>
    <w:rsid w:val="003D503D"/>
    <w:rsid w:val="003E2AFD"/>
    <w:rsid w:val="003E5697"/>
    <w:rsid w:val="003E7D38"/>
    <w:rsid w:val="003F35C6"/>
    <w:rsid w:val="003F37F9"/>
    <w:rsid w:val="003F41EC"/>
    <w:rsid w:val="003F4F41"/>
    <w:rsid w:val="003F4FA6"/>
    <w:rsid w:val="003F680D"/>
    <w:rsid w:val="004051F3"/>
    <w:rsid w:val="00406DBD"/>
    <w:rsid w:val="00407AB4"/>
    <w:rsid w:val="00415A07"/>
    <w:rsid w:val="00416C6F"/>
    <w:rsid w:val="00416FB3"/>
    <w:rsid w:val="00416FF1"/>
    <w:rsid w:val="00417474"/>
    <w:rsid w:val="004257AA"/>
    <w:rsid w:val="0042604C"/>
    <w:rsid w:val="00430D1A"/>
    <w:rsid w:val="00430FA5"/>
    <w:rsid w:val="00431BD8"/>
    <w:rsid w:val="004320FB"/>
    <w:rsid w:val="004369AC"/>
    <w:rsid w:val="0043752A"/>
    <w:rsid w:val="004421FB"/>
    <w:rsid w:val="004437BE"/>
    <w:rsid w:val="004439A8"/>
    <w:rsid w:val="00444186"/>
    <w:rsid w:val="004442FE"/>
    <w:rsid w:val="0044544B"/>
    <w:rsid w:val="00446F6C"/>
    <w:rsid w:val="00447449"/>
    <w:rsid w:val="00456978"/>
    <w:rsid w:val="00462640"/>
    <w:rsid w:val="004646F1"/>
    <w:rsid w:val="004671E6"/>
    <w:rsid w:val="00467490"/>
    <w:rsid w:val="00475BA6"/>
    <w:rsid w:val="00480E32"/>
    <w:rsid w:val="00482014"/>
    <w:rsid w:val="0048284A"/>
    <w:rsid w:val="00484655"/>
    <w:rsid w:val="0048697A"/>
    <w:rsid w:val="004872BB"/>
    <w:rsid w:val="00491FAD"/>
    <w:rsid w:val="00492788"/>
    <w:rsid w:val="00493127"/>
    <w:rsid w:val="004A0271"/>
    <w:rsid w:val="004A1407"/>
    <w:rsid w:val="004A279E"/>
    <w:rsid w:val="004A3171"/>
    <w:rsid w:val="004A3D39"/>
    <w:rsid w:val="004A62DA"/>
    <w:rsid w:val="004A7F48"/>
    <w:rsid w:val="004B0150"/>
    <w:rsid w:val="004B1318"/>
    <w:rsid w:val="004B1AE4"/>
    <w:rsid w:val="004B7FAC"/>
    <w:rsid w:val="004C4865"/>
    <w:rsid w:val="004D0EDF"/>
    <w:rsid w:val="004D621A"/>
    <w:rsid w:val="004D78B9"/>
    <w:rsid w:val="004E15BC"/>
    <w:rsid w:val="004E1A7D"/>
    <w:rsid w:val="004E7D0D"/>
    <w:rsid w:val="004F0EA8"/>
    <w:rsid w:val="004F1B06"/>
    <w:rsid w:val="004F45FB"/>
    <w:rsid w:val="004F4E2F"/>
    <w:rsid w:val="004F663D"/>
    <w:rsid w:val="00503EBA"/>
    <w:rsid w:val="005108EF"/>
    <w:rsid w:val="005139F5"/>
    <w:rsid w:val="005205B3"/>
    <w:rsid w:val="00520B01"/>
    <w:rsid w:val="00526EBE"/>
    <w:rsid w:val="005307AD"/>
    <w:rsid w:val="00531C0D"/>
    <w:rsid w:val="0053233F"/>
    <w:rsid w:val="005354C8"/>
    <w:rsid w:val="005369FC"/>
    <w:rsid w:val="005439E1"/>
    <w:rsid w:val="00544CA5"/>
    <w:rsid w:val="00550650"/>
    <w:rsid w:val="0055138B"/>
    <w:rsid w:val="00557560"/>
    <w:rsid w:val="0056096D"/>
    <w:rsid w:val="00561360"/>
    <w:rsid w:val="005700D1"/>
    <w:rsid w:val="0057076E"/>
    <w:rsid w:val="005766FB"/>
    <w:rsid w:val="00576E2E"/>
    <w:rsid w:val="00581859"/>
    <w:rsid w:val="005852A2"/>
    <w:rsid w:val="00585F5C"/>
    <w:rsid w:val="00586311"/>
    <w:rsid w:val="005928AA"/>
    <w:rsid w:val="00592A7F"/>
    <w:rsid w:val="005A0997"/>
    <w:rsid w:val="005A10C6"/>
    <w:rsid w:val="005A343E"/>
    <w:rsid w:val="005B19D6"/>
    <w:rsid w:val="005B6B70"/>
    <w:rsid w:val="005B78E9"/>
    <w:rsid w:val="005D2ECD"/>
    <w:rsid w:val="005D67C6"/>
    <w:rsid w:val="005D787E"/>
    <w:rsid w:val="005E57BD"/>
    <w:rsid w:val="005E7435"/>
    <w:rsid w:val="005E7D3D"/>
    <w:rsid w:val="005F3158"/>
    <w:rsid w:val="005F577E"/>
    <w:rsid w:val="005F634F"/>
    <w:rsid w:val="005F7179"/>
    <w:rsid w:val="0060583C"/>
    <w:rsid w:val="00607FBC"/>
    <w:rsid w:val="0061219E"/>
    <w:rsid w:val="00612F10"/>
    <w:rsid w:val="00613088"/>
    <w:rsid w:val="0063407B"/>
    <w:rsid w:val="00635280"/>
    <w:rsid w:val="006424A0"/>
    <w:rsid w:val="00661A9F"/>
    <w:rsid w:val="006632A8"/>
    <w:rsid w:val="00666995"/>
    <w:rsid w:val="00670687"/>
    <w:rsid w:val="00671C2D"/>
    <w:rsid w:val="00673D47"/>
    <w:rsid w:val="0067512E"/>
    <w:rsid w:val="00681FB0"/>
    <w:rsid w:val="006837F0"/>
    <w:rsid w:val="006846DE"/>
    <w:rsid w:val="00686D22"/>
    <w:rsid w:val="00690889"/>
    <w:rsid w:val="00690957"/>
    <w:rsid w:val="00691707"/>
    <w:rsid w:val="00694853"/>
    <w:rsid w:val="00694A41"/>
    <w:rsid w:val="006B0428"/>
    <w:rsid w:val="006B0BC9"/>
    <w:rsid w:val="006B1A62"/>
    <w:rsid w:val="006B2DBD"/>
    <w:rsid w:val="006B4F0A"/>
    <w:rsid w:val="006B56B7"/>
    <w:rsid w:val="006B65EF"/>
    <w:rsid w:val="006C61B8"/>
    <w:rsid w:val="006C65DF"/>
    <w:rsid w:val="006C7A2C"/>
    <w:rsid w:val="006D00FA"/>
    <w:rsid w:val="006D1A02"/>
    <w:rsid w:val="006E630B"/>
    <w:rsid w:val="006F015C"/>
    <w:rsid w:val="006F5800"/>
    <w:rsid w:val="006F5F14"/>
    <w:rsid w:val="006F7501"/>
    <w:rsid w:val="006F75AA"/>
    <w:rsid w:val="00705271"/>
    <w:rsid w:val="00712E89"/>
    <w:rsid w:val="00722AA0"/>
    <w:rsid w:val="00722C50"/>
    <w:rsid w:val="00723F68"/>
    <w:rsid w:val="00732D43"/>
    <w:rsid w:val="00737083"/>
    <w:rsid w:val="00741520"/>
    <w:rsid w:val="0074244A"/>
    <w:rsid w:val="00744F16"/>
    <w:rsid w:val="007505E1"/>
    <w:rsid w:val="00752473"/>
    <w:rsid w:val="00753F8B"/>
    <w:rsid w:val="007546AC"/>
    <w:rsid w:val="0075610F"/>
    <w:rsid w:val="0075618B"/>
    <w:rsid w:val="00766F6A"/>
    <w:rsid w:val="00767D60"/>
    <w:rsid w:val="0077142A"/>
    <w:rsid w:val="00772D1D"/>
    <w:rsid w:val="00773F01"/>
    <w:rsid w:val="007752BA"/>
    <w:rsid w:val="00775B88"/>
    <w:rsid w:val="0077776D"/>
    <w:rsid w:val="0079679F"/>
    <w:rsid w:val="007A37BA"/>
    <w:rsid w:val="007A5DA7"/>
    <w:rsid w:val="007B2537"/>
    <w:rsid w:val="007B2E0E"/>
    <w:rsid w:val="007B4F24"/>
    <w:rsid w:val="007B7131"/>
    <w:rsid w:val="007B7713"/>
    <w:rsid w:val="007C1DD1"/>
    <w:rsid w:val="007C27DC"/>
    <w:rsid w:val="007C5F0F"/>
    <w:rsid w:val="007C746A"/>
    <w:rsid w:val="007D2394"/>
    <w:rsid w:val="007E1303"/>
    <w:rsid w:val="007E2822"/>
    <w:rsid w:val="007E6E3A"/>
    <w:rsid w:val="007F29AE"/>
    <w:rsid w:val="007F50F2"/>
    <w:rsid w:val="007F7A69"/>
    <w:rsid w:val="00802689"/>
    <w:rsid w:val="00802905"/>
    <w:rsid w:val="00806E8D"/>
    <w:rsid w:val="00807D54"/>
    <w:rsid w:val="00812CB7"/>
    <w:rsid w:val="0081503E"/>
    <w:rsid w:val="00815BD9"/>
    <w:rsid w:val="00821B11"/>
    <w:rsid w:val="00825C00"/>
    <w:rsid w:val="00827F0E"/>
    <w:rsid w:val="00836206"/>
    <w:rsid w:val="00836523"/>
    <w:rsid w:val="008378CB"/>
    <w:rsid w:val="0084207F"/>
    <w:rsid w:val="008462E0"/>
    <w:rsid w:val="0084727B"/>
    <w:rsid w:val="00856835"/>
    <w:rsid w:val="00862AFC"/>
    <w:rsid w:val="00877D71"/>
    <w:rsid w:val="008800C9"/>
    <w:rsid w:val="0088518E"/>
    <w:rsid w:val="008867E7"/>
    <w:rsid w:val="008905B4"/>
    <w:rsid w:val="00891C0C"/>
    <w:rsid w:val="008A347A"/>
    <w:rsid w:val="008B1B32"/>
    <w:rsid w:val="008B6ED6"/>
    <w:rsid w:val="008C03ED"/>
    <w:rsid w:val="008C256C"/>
    <w:rsid w:val="008C46D8"/>
    <w:rsid w:val="008C4824"/>
    <w:rsid w:val="008C69E5"/>
    <w:rsid w:val="008D2715"/>
    <w:rsid w:val="008D2E80"/>
    <w:rsid w:val="008D3807"/>
    <w:rsid w:val="008D54C7"/>
    <w:rsid w:val="008E523F"/>
    <w:rsid w:val="008E608D"/>
    <w:rsid w:val="008E6331"/>
    <w:rsid w:val="008E727E"/>
    <w:rsid w:val="008E7A81"/>
    <w:rsid w:val="008E7E87"/>
    <w:rsid w:val="008F0D2A"/>
    <w:rsid w:val="008F2D19"/>
    <w:rsid w:val="008F35E5"/>
    <w:rsid w:val="008F5424"/>
    <w:rsid w:val="008F5EFE"/>
    <w:rsid w:val="009005D0"/>
    <w:rsid w:val="00900A5C"/>
    <w:rsid w:val="0090167D"/>
    <w:rsid w:val="00904251"/>
    <w:rsid w:val="00905895"/>
    <w:rsid w:val="00905A6C"/>
    <w:rsid w:val="009066D5"/>
    <w:rsid w:val="00906E4E"/>
    <w:rsid w:val="009117B0"/>
    <w:rsid w:val="00915363"/>
    <w:rsid w:val="00916BA0"/>
    <w:rsid w:val="009171DE"/>
    <w:rsid w:val="0092136F"/>
    <w:rsid w:val="00922A4F"/>
    <w:rsid w:val="00926D00"/>
    <w:rsid w:val="00935F31"/>
    <w:rsid w:val="009364D4"/>
    <w:rsid w:val="0093750A"/>
    <w:rsid w:val="00937D21"/>
    <w:rsid w:val="00937E28"/>
    <w:rsid w:val="0094089E"/>
    <w:rsid w:val="009442A2"/>
    <w:rsid w:val="0094556F"/>
    <w:rsid w:val="00951C2B"/>
    <w:rsid w:val="0095208A"/>
    <w:rsid w:val="00954169"/>
    <w:rsid w:val="00955883"/>
    <w:rsid w:val="00957A61"/>
    <w:rsid w:val="0096108C"/>
    <w:rsid w:val="00962029"/>
    <w:rsid w:val="00964B83"/>
    <w:rsid w:val="009658A9"/>
    <w:rsid w:val="00972790"/>
    <w:rsid w:val="009730B8"/>
    <w:rsid w:val="00973186"/>
    <w:rsid w:val="0098054A"/>
    <w:rsid w:val="009856C1"/>
    <w:rsid w:val="00990CA5"/>
    <w:rsid w:val="00992868"/>
    <w:rsid w:val="009937E3"/>
    <w:rsid w:val="009939BA"/>
    <w:rsid w:val="009955DA"/>
    <w:rsid w:val="009A190A"/>
    <w:rsid w:val="009B2B6C"/>
    <w:rsid w:val="009B4B76"/>
    <w:rsid w:val="009B70A7"/>
    <w:rsid w:val="009C35A4"/>
    <w:rsid w:val="009C47ED"/>
    <w:rsid w:val="009C483B"/>
    <w:rsid w:val="009C5C33"/>
    <w:rsid w:val="009D2DB3"/>
    <w:rsid w:val="009E2686"/>
    <w:rsid w:val="009E300F"/>
    <w:rsid w:val="009E6722"/>
    <w:rsid w:val="009E7A9C"/>
    <w:rsid w:val="009F3B61"/>
    <w:rsid w:val="009F6EB2"/>
    <w:rsid w:val="00A01DE8"/>
    <w:rsid w:val="00A025DD"/>
    <w:rsid w:val="00A0369E"/>
    <w:rsid w:val="00A11266"/>
    <w:rsid w:val="00A12D94"/>
    <w:rsid w:val="00A137BC"/>
    <w:rsid w:val="00A13C66"/>
    <w:rsid w:val="00A23C2A"/>
    <w:rsid w:val="00A241B1"/>
    <w:rsid w:val="00A34064"/>
    <w:rsid w:val="00A41D91"/>
    <w:rsid w:val="00A5206A"/>
    <w:rsid w:val="00A53C54"/>
    <w:rsid w:val="00A54946"/>
    <w:rsid w:val="00A54D0E"/>
    <w:rsid w:val="00A56AAD"/>
    <w:rsid w:val="00A57EC9"/>
    <w:rsid w:val="00A63149"/>
    <w:rsid w:val="00A63F47"/>
    <w:rsid w:val="00A640D2"/>
    <w:rsid w:val="00A77656"/>
    <w:rsid w:val="00A77F52"/>
    <w:rsid w:val="00A804E5"/>
    <w:rsid w:val="00A835BE"/>
    <w:rsid w:val="00A85F18"/>
    <w:rsid w:val="00A86556"/>
    <w:rsid w:val="00A86E1A"/>
    <w:rsid w:val="00A908F7"/>
    <w:rsid w:val="00A9183A"/>
    <w:rsid w:val="00A94310"/>
    <w:rsid w:val="00A94BE4"/>
    <w:rsid w:val="00A9716E"/>
    <w:rsid w:val="00A97237"/>
    <w:rsid w:val="00AA0C03"/>
    <w:rsid w:val="00AA0C10"/>
    <w:rsid w:val="00AA4386"/>
    <w:rsid w:val="00AA7EEA"/>
    <w:rsid w:val="00AB1C5C"/>
    <w:rsid w:val="00AB326A"/>
    <w:rsid w:val="00AC0286"/>
    <w:rsid w:val="00AC0514"/>
    <w:rsid w:val="00AC08F8"/>
    <w:rsid w:val="00AC2983"/>
    <w:rsid w:val="00AC335C"/>
    <w:rsid w:val="00AC4BCC"/>
    <w:rsid w:val="00AC6FA2"/>
    <w:rsid w:val="00AC7107"/>
    <w:rsid w:val="00AD4EB8"/>
    <w:rsid w:val="00AE139E"/>
    <w:rsid w:val="00AE61A2"/>
    <w:rsid w:val="00AE6DEF"/>
    <w:rsid w:val="00AE7143"/>
    <w:rsid w:val="00AF1B60"/>
    <w:rsid w:val="00AF27AC"/>
    <w:rsid w:val="00B0290F"/>
    <w:rsid w:val="00B0520C"/>
    <w:rsid w:val="00B120A6"/>
    <w:rsid w:val="00B1718B"/>
    <w:rsid w:val="00B2631F"/>
    <w:rsid w:val="00B27071"/>
    <w:rsid w:val="00B27C28"/>
    <w:rsid w:val="00B30546"/>
    <w:rsid w:val="00B32BE9"/>
    <w:rsid w:val="00B33451"/>
    <w:rsid w:val="00B35638"/>
    <w:rsid w:val="00B36D0B"/>
    <w:rsid w:val="00B4040E"/>
    <w:rsid w:val="00B42B08"/>
    <w:rsid w:val="00B43444"/>
    <w:rsid w:val="00B43D45"/>
    <w:rsid w:val="00B4763D"/>
    <w:rsid w:val="00B512BD"/>
    <w:rsid w:val="00B5226B"/>
    <w:rsid w:val="00B571CC"/>
    <w:rsid w:val="00B5784A"/>
    <w:rsid w:val="00B57F09"/>
    <w:rsid w:val="00B61832"/>
    <w:rsid w:val="00B62ED8"/>
    <w:rsid w:val="00B65AB0"/>
    <w:rsid w:val="00B67405"/>
    <w:rsid w:val="00B70B02"/>
    <w:rsid w:val="00B71FCB"/>
    <w:rsid w:val="00B72A44"/>
    <w:rsid w:val="00B804B8"/>
    <w:rsid w:val="00B90B0A"/>
    <w:rsid w:val="00B90D14"/>
    <w:rsid w:val="00B9187D"/>
    <w:rsid w:val="00B91D62"/>
    <w:rsid w:val="00B97223"/>
    <w:rsid w:val="00BA0031"/>
    <w:rsid w:val="00BA150F"/>
    <w:rsid w:val="00BA79B1"/>
    <w:rsid w:val="00BA7E0D"/>
    <w:rsid w:val="00BB1BB6"/>
    <w:rsid w:val="00BB279D"/>
    <w:rsid w:val="00BB5341"/>
    <w:rsid w:val="00BB6914"/>
    <w:rsid w:val="00BC5E5F"/>
    <w:rsid w:val="00BC6EF0"/>
    <w:rsid w:val="00BC7F68"/>
    <w:rsid w:val="00BE1950"/>
    <w:rsid w:val="00BE2C39"/>
    <w:rsid w:val="00BE7A16"/>
    <w:rsid w:val="00BE7AD9"/>
    <w:rsid w:val="00BF123D"/>
    <w:rsid w:val="00BF6423"/>
    <w:rsid w:val="00BF657E"/>
    <w:rsid w:val="00C02438"/>
    <w:rsid w:val="00C02AF3"/>
    <w:rsid w:val="00C035F9"/>
    <w:rsid w:val="00C04DC3"/>
    <w:rsid w:val="00C05DB5"/>
    <w:rsid w:val="00C0716B"/>
    <w:rsid w:val="00C074CA"/>
    <w:rsid w:val="00C101AE"/>
    <w:rsid w:val="00C15787"/>
    <w:rsid w:val="00C220C5"/>
    <w:rsid w:val="00C25937"/>
    <w:rsid w:val="00C31A55"/>
    <w:rsid w:val="00C31EEE"/>
    <w:rsid w:val="00C34386"/>
    <w:rsid w:val="00C34F37"/>
    <w:rsid w:val="00C35C5A"/>
    <w:rsid w:val="00C4208E"/>
    <w:rsid w:val="00C4579F"/>
    <w:rsid w:val="00C459E8"/>
    <w:rsid w:val="00C46B9A"/>
    <w:rsid w:val="00C46E0E"/>
    <w:rsid w:val="00C515DD"/>
    <w:rsid w:val="00C5164F"/>
    <w:rsid w:val="00C55079"/>
    <w:rsid w:val="00C56117"/>
    <w:rsid w:val="00C575CC"/>
    <w:rsid w:val="00C61D73"/>
    <w:rsid w:val="00C646CE"/>
    <w:rsid w:val="00C67F65"/>
    <w:rsid w:val="00C75C4D"/>
    <w:rsid w:val="00C75E40"/>
    <w:rsid w:val="00C81E94"/>
    <w:rsid w:val="00C82A7A"/>
    <w:rsid w:val="00C82E42"/>
    <w:rsid w:val="00C90428"/>
    <w:rsid w:val="00C90754"/>
    <w:rsid w:val="00C9198A"/>
    <w:rsid w:val="00C93055"/>
    <w:rsid w:val="00C96305"/>
    <w:rsid w:val="00C9708A"/>
    <w:rsid w:val="00CA4162"/>
    <w:rsid w:val="00CA7666"/>
    <w:rsid w:val="00CA7A89"/>
    <w:rsid w:val="00CB26AB"/>
    <w:rsid w:val="00CB3704"/>
    <w:rsid w:val="00CB3757"/>
    <w:rsid w:val="00CB58F6"/>
    <w:rsid w:val="00CC318C"/>
    <w:rsid w:val="00CD0200"/>
    <w:rsid w:val="00CD0B59"/>
    <w:rsid w:val="00CD268E"/>
    <w:rsid w:val="00CE5336"/>
    <w:rsid w:val="00CE54C4"/>
    <w:rsid w:val="00CF07A5"/>
    <w:rsid w:val="00CF2580"/>
    <w:rsid w:val="00CF2EA4"/>
    <w:rsid w:val="00CF455E"/>
    <w:rsid w:val="00CF5836"/>
    <w:rsid w:val="00D00985"/>
    <w:rsid w:val="00D0110F"/>
    <w:rsid w:val="00D06264"/>
    <w:rsid w:val="00D07C82"/>
    <w:rsid w:val="00D121B4"/>
    <w:rsid w:val="00D145D4"/>
    <w:rsid w:val="00D17D14"/>
    <w:rsid w:val="00D17DFC"/>
    <w:rsid w:val="00D24D26"/>
    <w:rsid w:val="00D25DD5"/>
    <w:rsid w:val="00D30FA3"/>
    <w:rsid w:val="00D3149C"/>
    <w:rsid w:val="00D31975"/>
    <w:rsid w:val="00D31DFF"/>
    <w:rsid w:val="00D3423A"/>
    <w:rsid w:val="00D34D26"/>
    <w:rsid w:val="00D36A22"/>
    <w:rsid w:val="00D37737"/>
    <w:rsid w:val="00D415B1"/>
    <w:rsid w:val="00D4232E"/>
    <w:rsid w:val="00D447F4"/>
    <w:rsid w:val="00D51CFA"/>
    <w:rsid w:val="00D529CB"/>
    <w:rsid w:val="00D536F5"/>
    <w:rsid w:val="00D539E1"/>
    <w:rsid w:val="00D558F8"/>
    <w:rsid w:val="00D56F75"/>
    <w:rsid w:val="00D57BBD"/>
    <w:rsid w:val="00D60BFE"/>
    <w:rsid w:val="00D60F66"/>
    <w:rsid w:val="00D631A1"/>
    <w:rsid w:val="00D633DE"/>
    <w:rsid w:val="00D74D1D"/>
    <w:rsid w:val="00D84F93"/>
    <w:rsid w:val="00D85966"/>
    <w:rsid w:val="00D910DA"/>
    <w:rsid w:val="00D91F66"/>
    <w:rsid w:val="00D93386"/>
    <w:rsid w:val="00D953DB"/>
    <w:rsid w:val="00D96F6F"/>
    <w:rsid w:val="00DA124E"/>
    <w:rsid w:val="00DA218A"/>
    <w:rsid w:val="00DA3779"/>
    <w:rsid w:val="00DA6713"/>
    <w:rsid w:val="00DB080E"/>
    <w:rsid w:val="00DB437A"/>
    <w:rsid w:val="00DB6131"/>
    <w:rsid w:val="00DC0FD2"/>
    <w:rsid w:val="00DC12CA"/>
    <w:rsid w:val="00DC2237"/>
    <w:rsid w:val="00DC51CA"/>
    <w:rsid w:val="00DD1D45"/>
    <w:rsid w:val="00DD5C87"/>
    <w:rsid w:val="00DE2203"/>
    <w:rsid w:val="00DF0F24"/>
    <w:rsid w:val="00DF22DD"/>
    <w:rsid w:val="00DF35D9"/>
    <w:rsid w:val="00DF5AAC"/>
    <w:rsid w:val="00DF7A43"/>
    <w:rsid w:val="00E072CA"/>
    <w:rsid w:val="00E11728"/>
    <w:rsid w:val="00E179EB"/>
    <w:rsid w:val="00E2041C"/>
    <w:rsid w:val="00E276D8"/>
    <w:rsid w:val="00E34136"/>
    <w:rsid w:val="00E53BBC"/>
    <w:rsid w:val="00E5487C"/>
    <w:rsid w:val="00E561FD"/>
    <w:rsid w:val="00E61A25"/>
    <w:rsid w:val="00E63366"/>
    <w:rsid w:val="00E664F1"/>
    <w:rsid w:val="00E66E1E"/>
    <w:rsid w:val="00E76353"/>
    <w:rsid w:val="00E80FE9"/>
    <w:rsid w:val="00E81671"/>
    <w:rsid w:val="00E93F4A"/>
    <w:rsid w:val="00EA3611"/>
    <w:rsid w:val="00EA6F7B"/>
    <w:rsid w:val="00EA7495"/>
    <w:rsid w:val="00EC0B37"/>
    <w:rsid w:val="00EC216A"/>
    <w:rsid w:val="00EC3891"/>
    <w:rsid w:val="00EC3D9F"/>
    <w:rsid w:val="00EC5F32"/>
    <w:rsid w:val="00ED03E3"/>
    <w:rsid w:val="00ED17CC"/>
    <w:rsid w:val="00ED2C49"/>
    <w:rsid w:val="00ED4B82"/>
    <w:rsid w:val="00EE0276"/>
    <w:rsid w:val="00EE5AA7"/>
    <w:rsid w:val="00EF1350"/>
    <w:rsid w:val="00EF7CDC"/>
    <w:rsid w:val="00F01C13"/>
    <w:rsid w:val="00F130B5"/>
    <w:rsid w:val="00F133AF"/>
    <w:rsid w:val="00F1422E"/>
    <w:rsid w:val="00F1455C"/>
    <w:rsid w:val="00F240B2"/>
    <w:rsid w:val="00F243C0"/>
    <w:rsid w:val="00F33270"/>
    <w:rsid w:val="00F34880"/>
    <w:rsid w:val="00F408AA"/>
    <w:rsid w:val="00F42CF0"/>
    <w:rsid w:val="00F4578B"/>
    <w:rsid w:val="00F46F5E"/>
    <w:rsid w:val="00F519CA"/>
    <w:rsid w:val="00F51F7B"/>
    <w:rsid w:val="00F5255B"/>
    <w:rsid w:val="00F5495F"/>
    <w:rsid w:val="00F54A7E"/>
    <w:rsid w:val="00F5531A"/>
    <w:rsid w:val="00F56133"/>
    <w:rsid w:val="00F6027A"/>
    <w:rsid w:val="00F620D0"/>
    <w:rsid w:val="00F66692"/>
    <w:rsid w:val="00F67858"/>
    <w:rsid w:val="00F7155C"/>
    <w:rsid w:val="00F71CD1"/>
    <w:rsid w:val="00F733F8"/>
    <w:rsid w:val="00F92743"/>
    <w:rsid w:val="00F946F4"/>
    <w:rsid w:val="00F96425"/>
    <w:rsid w:val="00FA080C"/>
    <w:rsid w:val="00FA61E3"/>
    <w:rsid w:val="00FB3F22"/>
    <w:rsid w:val="00FB4A8A"/>
    <w:rsid w:val="00FB4DA5"/>
    <w:rsid w:val="00FB7048"/>
    <w:rsid w:val="00FC1318"/>
    <w:rsid w:val="00FC18F5"/>
    <w:rsid w:val="00FC4CC4"/>
    <w:rsid w:val="00FC56E8"/>
    <w:rsid w:val="00FC57BD"/>
    <w:rsid w:val="00FC5CA2"/>
    <w:rsid w:val="00FC68F5"/>
    <w:rsid w:val="00FD3D09"/>
    <w:rsid w:val="00FD63D0"/>
    <w:rsid w:val="00FE38DC"/>
    <w:rsid w:val="00FE39DF"/>
    <w:rsid w:val="00FF2A23"/>
    <w:rsid w:val="00FF2E55"/>
    <w:rsid w:val="00FF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AE370"/>
  <w15:docId w15:val="{B9E83880-054A-4937-8FFA-D4F190F54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7E9"/>
    <w:pPr>
      <w:ind w:left="720"/>
    </w:pPr>
  </w:style>
  <w:style w:type="paragraph" w:styleId="Header">
    <w:name w:val="header"/>
    <w:basedOn w:val="Normal"/>
    <w:link w:val="HeaderChar"/>
    <w:rsid w:val="00AA7EE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A7EEA"/>
    <w:rPr>
      <w:sz w:val="24"/>
      <w:szCs w:val="24"/>
    </w:rPr>
  </w:style>
  <w:style w:type="paragraph" w:styleId="Footer">
    <w:name w:val="footer"/>
    <w:basedOn w:val="Normal"/>
    <w:link w:val="FooterChar"/>
    <w:rsid w:val="00AA7EE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A7EEA"/>
    <w:rPr>
      <w:sz w:val="24"/>
      <w:szCs w:val="24"/>
    </w:rPr>
  </w:style>
  <w:style w:type="table" w:styleId="TableGrid">
    <w:name w:val="Table Grid"/>
    <w:basedOn w:val="TableNormal"/>
    <w:uiPriority w:val="39"/>
    <w:rsid w:val="00B43D45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200FAA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BA79B1"/>
    <w:rPr>
      <w:sz w:val="16"/>
      <w:szCs w:val="16"/>
    </w:rPr>
  </w:style>
  <w:style w:type="paragraph" w:styleId="CommentText">
    <w:name w:val="annotation text"/>
    <w:basedOn w:val="Normal"/>
    <w:link w:val="CommentTextChar"/>
    <w:rsid w:val="00BA79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A79B1"/>
  </w:style>
  <w:style w:type="paragraph" w:styleId="CommentSubject">
    <w:name w:val="annotation subject"/>
    <w:basedOn w:val="CommentText"/>
    <w:next w:val="CommentText"/>
    <w:link w:val="CommentSubjectChar"/>
    <w:rsid w:val="00BA79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A79B1"/>
    <w:rPr>
      <w:b/>
      <w:bCs/>
    </w:rPr>
  </w:style>
  <w:style w:type="paragraph" w:styleId="NormalWeb">
    <w:name w:val="Normal (Web)"/>
    <w:basedOn w:val="Normal"/>
    <w:uiPriority w:val="99"/>
    <w:unhideWhenUsed/>
    <w:rsid w:val="00D91F6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4</TotalTime>
  <Pages>2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awassee Downtown Development Authority</vt:lpstr>
    </vt:vector>
  </TitlesOfParts>
  <Company>Toshiba</Company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awassee Downtown Development Authority</dc:title>
  <dc:subject/>
  <dc:creator>Steve Harper</dc:creator>
  <cp:keywords/>
  <dc:description/>
  <cp:lastModifiedBy>Lily Ponitz</cp:lastModifiedBy>
  <cp:revision>254</cp:revision>
  <cp:lastPrinted>2026-02-12T17:23:00Z</cp:lastPrinted>
  <dcterms:created xsi:type="dcterms:W3CDTF">2025-07-02T15:21:00Z</dcterms:created>
  <dcterms:modified xsi:type="dcterms:W3CDTF">2026-03-16T19:56:00Z</dcterms:modified>
</cp:coreProperties>
</file>